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1CA19" w14:textId="77777777" w:rsidR="00BE0751" w:rsidRPr="009C464F" w:rsidRDefault="004F4C19" w:rsidP="00BE0751">
      <w:pPr>
        <w:pStyle w:val="Standard"/>
        <w:spacing w:after="0"/>
        <w:jc w:val="right"/>
        <w:rPr>
          <w:rFonts w:ascii="Verdana" w:hAnsi="Verdana" w:cs="Times New Roman"/>
          <w:i/>
          <w:sz w:val="20"/>
          <w:szCs w:val="20"/>
        </w:rPr>
      </w:pPr>
      <w:bookmarkStart w:id="0" w:name="_GoBack"/>
      <w:bookmarkEnd w:id="0"/>
      <w:r w:rsidRPr="009C464F">
        <w:rPr>
          <w:rFonts w:ascii="Verdana" w:hAnsi="Verdana" w:cs="Times New Roman"/>
          <w:i/>
          <w:sz w:val="20"/>
          <w:szCs w:val="20"/>
        </w:rPr>
        <w:t>Z</w:t>
      </w:r>
      <w:r w:rsidR="009C6A30" w:rsidRPr="009C464F">
        <w:rPr>
          <w:rFonts w:ascii="Verdana" w:hAnsi="Verdana" w:cs="Times New Roman"/>
          <w:i/>
          <w:sz w:val="20"/>
          <w:szCs w:val="20"/>
        </w:rPr>
        <w:t>ałącznik nr 1</w:t>
      </w:r>
      <w:r w:rsidR="00BE0751" w:rsidRPr="009C464F">
        <w:rPr>
          <w:rFonts w:ascii="Verdana" w:hAnsi="Verdana" w:cs="Times New Roman"/>
          <w:i/>
          <w:sz w:val="20"/>
          <w:szCs w:val="20"/>
        </w:rPr>
        <w:t xml:space="preserve"> do </w:t>
      </w:r>
    </w:p>
    <w:p w14:paraId="3952FCDF" w14:textId="3E02F003" w:rsidR="00BE0751" w:rsidRPr="00A31F0C" w:rsidRDefault="00BE0751" w:rsidP="00BE0751">
      <w:pPr>
        <w:pStyle w:val="Standard"/>
        <w:spacing w:after="0"/>
        <w:jc w:val="right"/>
        <w:rPr>
          <w:rFonts w:ascii="Verdana" w:hAnsi="Verdana" w:cs="Times New Roman"/>
          <w:i/>
          <w:sz w:val="20"/>
          <w:szCs w:val="20"/>
        </w:rPr>
      </w:pPr>
      <w:r w:rsidRPr="00A31F0C">
        <w:rPr>
          <w:rFonts w:ascii="Verdana" w:hAnsi="Verdana" w:cs="Times New Roman"/>
          <w:i/>
          <w:sz w:val="20"/>
          <w:szCs w:val="20"/>
        </w:rPr>
        <w:t xml:space="preserve">Regulaminu przyznawania grantów </w:t>
      </w:r>
    </w:p>
    <w:p w14:paraId="20768D55" w14:textId="008C02D5" w:rsidR="00CD4A6E" w:rsidRDefault="00E41961">
      <w:pPr>
        <w:pStyle w:val="Standard"/>
        <w:spacing w:after="0"/>
        <w:jc w:val="right"/>
        <w:rPr>
          <w:rFonts w:ascii="Verdana" w:hAnsi="Verdana" w:cs="Times New Roman"/>
          <w:i/>
          <w:sz w:val="20"/>
          <w:szCs w:val="20"/>
        </w:rPr>
      </w:pPr>
      <w:r w:rsidRPr="00E41961">
        <w:rPr>
          <w:rFonts w:ascii="Verdana" w:hAnsi="Verdana" w:cs="Times New Roman"/>
          <w:i/>
          <w:sz w:val="20"/>
          <w:szCs w:val="20"/>
        </w:rPr>
        <w:t>w konkursie DELTA w Politechnice Opolskiej</w:t>
      </w:r>
    </w:p>
    <w:p w14:paraId="16554441" w14:textId="77777777" w:rsidR="00E41961" w:rsidRPr="009C464F" w:rsidRDefault="00E41961">
      <w:pPr>
        <w:pStyle w:val="Standard"/>
        <w:spacing w:after="0"/>
        <w:jc w:val="right"/>
        <w:rPr>
          <w:rFonts w:ascii="Verdana" w:hAnsi="Verdana" w:cs="Times New Roman"/>
          <w:sz w:val="20"/>
          <w:szCs w:val="20"/>
        </w:rPr>
      </w:pPr>
    </w:p>
    <w:p w14:paraId="51CA1404" w14:textId="77777777" w:rsidR="00F92286" w:rsidRPr="009C464F" w:rsidRDefault="00F92286">
      <w:pPr>
        <w:pStyle w:val="Standard"/>
        <w:spacing w:after="0"/>
        <w:jc w:val="center"/>
        <w:rPr>
          <w:rFonts w:ascii="Verdana" w:hAnsi="Verdana" w:cs="Times New Roman"/>
          <w:b/>
          <w:sz w:val="20"/>
          <w:szCs w:val="20"/>
        </w:rPr>
      </w:pPr>
    </w:p>
    <w:p w14:paraId="7F18A77A" w14:textId="4CCC0707" w:rsidR="00CD4A6E" w:rsidRPr="009C464F" w:rsidRDefault="009C6A30">
      <w:pPr>
        <w:pStyle w:val="Standard"/>
        <w:spacing w:after="0"/>
        <w:jc w:val="center"/>
        <w:rPr>
          <w:rFonts w:ascii="Verdana" w:hAnsi="Verdana" w:cs="Times New Roman"/>
          <w:sz w:val="24"/>
          <w:szCs w:val="20"/>
        </w:rPr>
      </w:pPr>
      <w:r w:rsidRPr="009C464F">
        <w:rPr>
          <w:rFonts w:ascii="Verdana" w:hAnsi="Verdana" w:cs="Times New Roman"/>
          <w:b/>
          <w:sz w:val="24"/>
          <w:szCs w:val="20"/>
        </w:rPr>
        <w:t xml:space="preserve">Wniosek o przyznanie grantu </w:t>
      </w:r>
    </w:p>
    <w:p w14:paraId="6FDDFCF6" w14:textId="2049C3DE" w:rsidR="00CD4A6E" w:rsidRPr="009C464F" w:rsidRDefault="009C6A30">
      <w:pPr>
        <w:pStyle w:val="Standard"/>
        <w:jc w:val="center"/>
        <w:rPr>
          <w:rFonts w:ascii="Verdana" w:hAnsi="Verdana" w:cs="Times New Roman"/>
          <w:sz w:val="24"/>
          <w:szCs w:val="20"/>
        </w:rPr>
      </w:pPr>
      <w:r w:rsidRPr="009C464F">
        <w:rPr>
          <w:rFonts w:ascii="Verdana" w:hAnsi="Verdana" w:cs="Times New Roman"/>
          <w:b/>
          <w:sz w:val="24"/>
          <w:szCs w:val="20"/>
        </w:rPr>
        <w:t xml:space="preserve">w konkursie </w:t>
      </w:r>
      <w:r w:rsidR="0054360F" w:rsidRPr="009C464F">
        <w:rPr>
          <w:rFonts w:ascii="Verdana" w:hAnsi="Verdana" w:cs="Times New Roman"/>
          <w:b/>
          <w:sz w:val="24"/>
          <w:szCs w:val="20"/>
        </w:rPr>
        <w:t>DELTA</w:t>
      </w:r>
      <w:r w:rsidR="00EB05D2">
        <w:rPr>
          <w:rFonts w:ascii="Verdana" w:hAnsi="Verdana" w:cs="Times New Roman"/>
          <w:b/>
          <w:sz w:val="24"/>
          <w:szCs w:val="20"/>
        </w:rPr>
        <w:t xml:space="preserve"> w Politechnice Opolskiej</w:t>
      </w:r>
    </w:p>
    <w:tbl>
      <w:tblPr>
        <w:tblW w:w="9062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70"/>
        <w:gridCol w:w="3402"/>
        <w:gridCol w:w="4990"/>
      </w:tblGrid>
      <w:tr w:rsidR="00CD4A6E" w:rsidRPr="009C464F" w14:paraId="790E7086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E5D22" w14:textId="77777777" w:rsidR="00CD4A6E" w:rsidRPr="009C464F" w:rsidRDefault="009C6A30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b/>
                <w:sz w:val="20"/>
                <w:szCs w:val="20"/>
              </w:rPr>
              <w:t>Lp.</w:t>
            </w:r>
          </w:p>
        </w:tc>
        <w:tc>
          <w:tcPr>
            <w:tcW w:w="83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7AD42" w14:textId="77777777" w:rsidR="00CD4A6E" w:rsidRPr="009C464F" w:rsidRDefault="009C6A30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b/>
                <w:sz w:val="20"/>
                <w:szCs w:val="20"/>
              </w:rPr>
              <w:t>Informacje ogólne</w:t>
            </w:r>
          </w:p>
        </w:tc>
      </w:tr>
      <w:tr w:rsidR="00CD4A6E" w:rsidRPr="009C464F" w14:paraId="61C40AA9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FC3AF" w14:textId="77777777" w:rsidR="00CD4A6E" w:rsidRPr="009C464F" w:rsidRDefault="009C6A30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1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2E5EB" w14:textId="6B5F0431" w:rsidR="00CD4A6E" w:rsidRPr="009C464F" w:rsidRDefault="009C6A30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Tytuł projektu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5A157" w14:textId="77777777" w:rsidR="00CD4A6E" w:rsidRPr="009C464F" w:rsidRDefault="00CD4A6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  <w:p w14:paraId="6C6FC2D5" w14:textId="77777777" w:rsidR="00544D63" w:rsidRPr="009C464F" w:rsidRDefault="00544D6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  <w:p w14:paraId="1E3B3DF1" w14:textId="48AB3DD4" w:rsidR="00544D63" w:rsidRPr="009C464F" w:rsidRDefault="00544D6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CD4A6E" w:rsidRPr="009C464F" w14:paraId="76C70354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9D381" w14:textId="77777777" w:rsidR="00CD4A6E" w:rsidRPr="009C464F" w:rsidRDefault="009C6A30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2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C8A4E" w14:textId="77777777" w:rsidR="00CD4A6E" w:rsidRPr="009C464F" w:rsidRDefault="009C6A30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 xml:space="preserve">Imię i nazwisko </w:t>
            </w:r>
            <w:r w:rsidR="0054360F" w:rsidRPr="009C464F">
              <w:rPr>
                <w:rFonts w:ascii="Verdana" w:hAnsi="Verdana" w:cs="Times New Roman"/>
                <w:sz w:val="20"/>
                <w:szCs w:val="20"/>
              </w:rPr>
              <w:t>oraz dyscyplina/y kierownika projektu</w:t>
            </w:r>
          </w:p>
          <w:p w14:paraId="7E7292A1" w14:textId="4BA735B5" w:rsidR="00875983" w:rsidRPr="009C464F" w:rsidRDefault="0087598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  <w:p w14:paraId="68C4477A" w14:textId="77777777" w:rsidR="00875983" w:rsidRPr="009C464F" w:rsidRDefault="0087598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  <w:p w14:paraId="730616D7" w14:textId="4A368636" w:rsidR="00875983" w:rsidRPr="009C464F" w:rsidRDefault="0087598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Imiona i nazwiska członków zespołu</w:t>
            </w:r>
            <w:r w:rsidR="00EB05D2">
              <w:rPr>
                <w:rFonts w:ascii="Verdana" w:hAnsi="Verdana" w:cs="Times New Roman"/>
                <w:sz w:val="20"/>
                <w:szCs w:val="20"/>
              </w:rPr>
              <w:t xml:space="preserve"> badawczego oraz reprezentowane przez nich dyscypliny naukowe</w:t>
            </w:r>
          </w:p>
          <w:p w14:paraId="2A9A35EC" w14:textId="77777777" w:rsidR="002E1B3C" w:rsidRPr="009C464F" w:rsidRDefault="002E1B3C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  <w:p w14:paraId="54F41414" w14:textId="32B32FC3" w:rsidR="002E1B3C" w:rsidRPr="009C464F" w:rsidRDefault="002E1B3C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  <w:p w14:paraId="1F3C2648" w14:textId="28C7AA53" w:rsidR="002E1B3C" w:rsidRPr="009C464F" w:rsidRDefault="002E1B3C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Imiona i nazwiska osób spoza PO</w:t>
            </w:r>
            <w:r w:rsidR="00EB05D2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  <w:r w:rsidR="00EB05D2" w:rsidRPr="009C464F">
              <w:rPr>
                <w:rFonts w:ascii="Verdana" w:hAnsi="Verdana" w:cs="Times New Roman"/>
                <w:sz w:val="20"/>
                <w:szCs w:val="20"/>
              </w:rPr>
              <w:t>współpracujących</w:t>
            </w:r>
            <w:r w:rsidR="00EB05D2">
              <w:rPr>
                <w:rFonts w:ascii="Verdana" w:hAnsi="Verdana" w:cs="Times New Roman"/>
                <w:sz w:val="20"/>
                <w:szCs w:val="20"/>
              </w:rPr>
              <w:t xml:space="preserve"> przy realizacji projektu</w:t>
            </w:r>
          </w:p>
          <w:p w14:paraId="1793DB1A" w14:textId="2B9E4D3E" w:rsidR="00875983" w:rsidRPr="009C464F" w:rsidRDefault="0087598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922C1" w14:textId="77777777" w:rsidR="00CD4A6E" w:rsidRPr="009C464F" w:rsidRDefault="00CD4A6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CD4A6E" w:rsidRPr="009C464F" w14:paraId="5A720580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BE3A3" w14:textId="5DF2EC3C" w:rsidR="00CD4A6E" w:rsidRPr="009C464F" w:rsidRDefault="0087598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3</w:t>
            </w:r>
            <w:r w:rsidR="009C6A30" w:rsidRPr="009C464F">
              <w:rPr>
                <w:rFonts w:ascii="Verdana" w:hAnsi="Verdana" w:cs="Times New Roman"/>
                <w:sz w:val="20"/>
                <w:szCs w:val="20"/>
              </w:rPr>
              <w:t>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D20E8" w14:textId="77777777" w:rsidR="00CD4A6E" w:rsidRPr="009C464F" w:rsidRDefault="009C6A30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 xml:space="preserve">Cel i rodzaj planowanego </w:t>
            </w:r>
            <w:r w:rsidR="00956B1E" w:rsidRPr="009C464F">
              <w:rPr>
                <w:rFonts w:ascii="Verdana" w:hAnsi="Verdana" w:cs="Times New Roman"/>
                <w:sz w:val="20"/>
                <w:szCs w:val="20"/>
              </w:rPr>
              <w:t>efektu</w:t>
            </w:r>
            <w:r w:rsidRPr="009C464F">
              <w:rPr>
                <w:rFonts w:ascii="Verdana" w:hAnsi="Verdana" w:cs="Times New Roman"/>
                <w:sz w:val="20"/>
                <w:szCs w:val="20"/>
              </w:rPr>
              <w:t xml:space="preserve"> realizacji projektu</w:t>
            </w:r>
          </w:p>
          <w:p w14:paraId="7008AC12" w14:textId="4C559F8A" w:rsidR="006D3D75" w:rsidRPr="009C464F" w:rsidRDefault="006D3D75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ADBBF" w14:textId="77777777" w:rsidR="00821E70" w:rsidRPr="009C464F" w:rsidRDefault="00062AAF" w:rsidP="00821E70">
            <w:pPr>
              <w:pStyle w:val="Akapitzlist"/>
              <w:spacing w:before="120" w:after="120" w:line="240" w:lineRule="auto"/>
              <w:ind w:left="40"/>
              <w:rPr>
                <w:rFonts w:ascii="Verdana" w:hAnsi="Verdana" w:cs="Times New Roman"/>
                <w:sz w:val="20"/>
                <w:szCs w:val="20"/>
              </w:rPr>
            </w:pPr>
            <w:sdt>
              <w:sdtPr>
                <w:rPr>
                  <w:rFonts w:ascii="Verdana" w:eastAsia="MS Gothic" w:hAnsi="Verdana" w:cs="Times New Roman"/>
                  <w:sz w:val="20"/>
                  <w:szCs w:val="20"/>
                </w:rPr>
                <w:id w:val="15576702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22C8" w:rsidRPr="009C464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3122C8" w:rsidRPr="009C464F">
              <w:rPr>
                <w:rFonts w:ascii="Verdana" w:eastAsia="MS Gothic" w:hAnsi="Verdana" w:cs="Times New Roman"/>
                <w:sz w:val="20"/>
                <w:szCs w:val="20"/>
              </w:rPr>
              <w:t xml:space="preserve"> </w:t>
            </w:r>
            <w:r w:rsidR="009C6A30" w:rsidRPr="009C464F">
              <w:rPr>
                <w:rFonts w:ascii="Verdana" w:hAnsi="Verdana" w:cs="Times New Roman"/>
                <w:sz w:val="20"/>
                <w:szCs w:val="20"/>
              </w:rPr>
              <w:t xml:space="preserve">wydanie publikacji w czasopiśmie </w:t>
            </w:r>
            <w:r w:rsidR="003122C8" w:rsidRPr="009C464F">
              <w:rPr>
                <w:rFonts w:ascii="Verdana" w:hAnsi="Verdana" w:cs="Times New Roman"/>
                <w:sz w:val="20"/>
                <w:szCs w:val="20"/>
              </w:rPr>
              <w:t>–</w:t>
            </w:r>
            <w:r w:rsidR="009C6A30" w:rsidRPr="009C464F">
              <w:rPr>
                <w:rFonts w:ascii="Verdana" w:hAnsi="Verdana" w:cs="Times New Roman"/>
                <w:sz w:val="20"/>
                <w:szCs w:val="20"/>
              </w:rPr>
              <w:t xml:space="preserve"> nazwa</w:t>
            </w:r>
            <w:r w:rsidR="003122C8" w:rsidRPr="009C464F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  <w:r w:rsidR="009C6A30" w:rsidRPr="009C464F">
              <w:rPr>
                <w:rFonts w:ascii="Verdana" w:hAnsi="Verdana" w:cs="Times New Roman"/>
                <w:sz w:val="20"/>
                <w:szCs w:val="20"/>
              </w:rPr>
              <w:t>czasopisma</w:t>
            </w:r>
            <w:r w:rsidR="004F4C19" w:rsidRPr="009C464F">
              <w:rPr>
                <w:rFonts w:ascii="Verdana" w:hAnsi="Verdana" w:cs="Times New Roman"/>
                <w:sz w:val="20"/>
                <w:szCs w:val="20"/>
              </w:rPr>
              <w:t xml:space="preserve">: </w:t>
            </w:r>
            <w:r w:rsidR="009C6A30" w:rsidRPr="009C464F">
              <w:rPr>
                <w:rFonts w:ascii="Verdana" w:hAnsi="Verdana" w:cs="Times New Roman"/>
                <w:sz w:val="20"/>
                <w:szCs w:val="20"/>
              </w:rPr>
              <w:t>..............................................................</w:t>
            </w:r>
            <w:r w:rsidR="002E1B3C" w:rsidRPr="009C464F">
              <w:rPr>
                <w:rFonts w:ascii="Verdana" w:hAnsi="Verdana" w:cs="Times New Roman"/>
                <w:sz w:val="20"/>
                <w:szCs w:val="20"/>
              </w:rPr>
              <w:t>.</w:t>
            </w:r>
            <w:r w:rsidR="00D55866" w:rsidRPr="009C464F">
              <w:rPr>
                <w:rFonts w:ascii="Verdana" w:hAnsi="Verdana" w:cs="Times New Roman"/>
                <w:sz w:val="20"/>
                <w:szCs w:val="20"/>
              </w:rPr>
              <w:t>.</w:t>
            </w:r>
            <w:r w:rsidR="009C6A30" w:rsidRPr="009C464F">
              <w:rPr>
                <w:rFonts w:ascii="Verdana" w:hAnsi="Verdana" w:cs="Times New Roman"/>
                <w:sz w:val="20"/>
                <w:szCs w:val="20"/>
              </w:rPr>
              <w:t xml:space="preserve">, </w:t>
            </w:r>
            <w:proofErr w:type="spellStart"/>
            <w:r w:rsidR="002E1B3C" w:rsidRPr="009C464F">
              <w:rPr>
                <w:rFonts w:ascii="Verdana" w:hAnsi="Verdana" w:cs="Times New Roman"/>
                <w:sz w:val="20"/>
                <w:szCs w:val="20"/>
              </w:rPr>
              <w:t>kwartyl</w:t>
            </w:r>
            <w:proofErr w:type="spellEnd"/>
            <w:r w:rsidR="002E1B3C" w:rsidRPr="009C464F">
              <w:rPr>
                <w:rFonts w:ascii="Verdana" w:hAnsi="Verdana" w:cs="Times New Roman"/>
                <w:sz w:val="20"/>
                <w:szCs w:val="20"/>
              </w:rPr>
              <w:t xml:space="preserve"> ............., </w:t>
            </w:r>
          </w:p>
          <w:p w14:paraId="6DDD0F6B" w14:textId="7B6584D5" w:rsidR="00821E70" w:rsidRPr="009C464F" w:rsidRDefault="004D0867" w:rsidP="00821E70">
            <w:pPr>
              <w:spacing w:before="120" w:after="120" w:line="240" w:lineRule="auto"/>
              <w:rPr>
                <w:rFonts w:ascii="Verdana" w:hAnsi="Verdana" w:cs="Times New Roman"/>
                <w:sz w:val="20"/>
                <w:szCs w:val="20"/>
              </w:rPr>
            </w:pPr>
            <w:r>
              <w:rPr>
                <w:rFonts w:ascii="Verdana" w:hAnsi="Verdana" w:cs="Times New Roman"/>
                <w:sz w:val="20"/>
                <w:szCs w:val="20"/>
              </w:rPr>
              <w:t>k</w:t>
            </w:r>
            <w:r w:rsidR="00821E70" w:rsidRPr="009C464F">
              <w:rPr>
                <w:rFonts w:ascii="Verdana" w:hAnsi="Verdana" w:cs="Times New Roman"/>
                <w:sz w:val="20"/>
                <w:szCs w:val="20"/>
              </w:rPr>
              <w:t>ategoria</w:t>
            </w:r>
            <w:r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  <w:r w:rsidR="00821E70" w:rsidRPr="009C464F">
              <w:rPr>
                <w:rFonts w:ascii="Verdana" w:hAnsi="Verdana" w:cs="Times New Roman"/>
                <w:sz w:val="20"/>
                <w:szCs w:val="20"/>
              </w:rPr>
              <w:t>.................................................</w:t>
            </w:r>
          </w:p>
          <w:p w14:paraId="6147B3AA" w14:textId="0241B175" w:rsidR="00F92286" w:rsidRPr="009C464F" w:rsidRDefault="00062AAF" w:rsidP="00821E70">
            <w:pPr>
              <w:pStyle w:val="Akapitzlist"/>
              <w:spacing w:before="120" w:after="120" w:line="240" w:lineRule="auto"/>
              <w:ind w:left="40"/>
              <w:rPr>
                <w:rFonts w:ascii="Verdana" w:hAnsi="Verdana" w:cs="Times New Roman"/>
                <w:sz w:val="20"/>
                <w:szCs w:val="20"/>
              </w:rPr>
            </w:pPr>
            <w:sdt>
              <w:sdtPr>
                <w:rPr>
                  <w:rFonts w:ascii="Verdana" w:eastAsia="MS Gothic" w:hAnsi="Verdana" w:cs="Times New Roman"/>
                  <w:sz w:val="20"/>
                  <w:szCs w:val="20"/>
                </w:rPr>
                <w:id w:val="-3752367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22C8" w:rsidRPr="009C464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3122C8" w:rsidRPr="009C464F">
              <w:rPr>
                <w:rFonts w:ascii="Verdana" w:eastAsia="MS Gothic" w:hAnsi="Verdana" w:cs="Times New Roman"/>
                <w:sz w:val="20"/>
                <w:szCs w:val="20"/>
              </w:rPr>
              <w:t xml:space="preserve"> </w:t>
            </w:r>
            <w:r w:rsidR="003122C8" w:rsidRPr="009C464F">
              <w:rPr>
                <w:rFonts w:ascii="Verdana" w:hAnsi="Verdana" w:cs="Times New Roman"/>
                <w:sz w:val="20"/>
                <w:szCs w:val="20"/>
              </w:rPr>
              <w:t xml:space="preserve">złożenie wniosku w konkursie zewnętrznym do instytucji finansującej badania naukowe </w:t>
            </w:r>
            <w:r w:rsidR="003122C8" w:rsidRPr="009C464F">
              <w:rPr>
                <w:rFonts w:ascii="Verdana" w:hAnsi="Verdana" w:cs="Times New Roman"/>
                <w:sz w:val="20"/>
                <w:szCs w:val="20"/>
              </w:rPr>
              <w:br/>
            </w:r>
            <w:r w:rsidR="002E1B3C" w:rsidRPr="009C464F">
              <w:rPr>
                <w:rFonts w:ascii="Verdana" w:hAnsi="Verdana" w:cs="Times New Roman"/>
                <w:sz w:val="20"/>
                <w:szCs w:val="20"/>
              </w:rPr>
              <w:t>(z wyjątkiem wnioskowania do konkursu MINIATURA)</w:t>
            </w:r>
            <w:r w:rsidR="00E73DFB" w:rsidRPr="009C464F">
              <w:rPr>
                <w:rFonts w:ascii="Verdana" w:hAnsi="Verdana" w:cs="Times New Roman"/>
                <w:sz w:val="20"/>
                <w:szCs w:val="20"/>
              </w:rPr>
              <w:t xml:space="preserve"> – nazwa konkursu:</w:t>
            </w:r>
          </w:p>
          <w:p w14:paraId="10D870F4" w14:textId="0A01C126" w:rsidR="00F92286" w:rsidRPr="009C464F" w:rsidRDefault="00F92286" w:rsidP="003122C8">
            <w:pPr>
              <w:spacing w:after="12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................................................................</w:t>
            </w:r>
          </w:p>
        </w:tc>
      </w:tr>
      <w:tr w:rsidR="006D3D75" w:rsidRPr="009C464F" w14:paraId="2751547C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25F39" w14:textId="740BA8E2" w:rsidR="006D3D75" w:rsidRPr="009C464F" w:rsidRDefault="003122C8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4</w:t>
            </w:r>
            <w:r w:rsidR="006D3D75" w:rsidRPr="009C464F">
              <w:rPr>
                <w:rFonts w:ascii="Verdana" w:hAnsi="Verdana" w:cs="Times New Roman"/>
                <w:sz w:val="20"/>
                <w:szCs w:val="20"/>
              </w:rPr>
              <w:t>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BEDD8" w14:textId="1B1D18CF" w:rsidR="006D3D75" w:rsidRPr="009C464F" w:rsidRDefault="006D3D75" w:rsidP="002D5423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 xml:space="preserve">Harmonogram </w:t>
            </w:r>
            <w:r w:rsidR="002E1B3C" w:rsidRPr="009C464F">
              <w:rPr>
                <w:rFonts w:ascii="Verdana" w:hAnsi="Verdana" w:cs="Times New Roman"/>
                <w:sz w:val="20"/>
                <w:szCs w:val="20"/>
              </w:rPr>
              <w:t xml:space="preserve">planowanych </w:t>
            </w:r>
            <w:r w:rsidRPr="009C464F">
              <w:rPr>
                <w:rFonts w:ascii="Verdana" w:hAnsi="Verdana" w:cs="Times New Roman"/>
                <w:sz w:val="20"/>
                <w:szCs w:val="20"/>
              </w:rPr>
              <w:t>działań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089AA" w14:textId="77777777" w:rsidR="006D3D75" w:rsidRPr="009C464F" w:rsidRDefault="006D3D75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  <w:p w14:paraId="6449616A" w14:textId="77777777" w:rsidR="00A261FE" w:rsidRPr="009C464F" w:rsidRDefault="00A261F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  <w:p w14:paraId="01B81C7E" w14:textId="77777777" w:rsidR="00A261FE" w:rsidRPr="009C464F" w:rsidRDefault="00A261F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  <w:p w14:paraId="4D63A2E5" w14:textId="77777777" w:rsidR="00A261FE" w:rsidRPr="009C464F" w:rsidRDefault="00A261F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  <w:p w14:paraId="3DDFEB69" w14:textId="52570372" w:rsidR="00875983" w:rsidRPr="009C464F" w:rsidRDefault="00875983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  <w:p w14:paraId="4D7C4D33" w14:textId="77777777" w:rsidR="00A261FE" w:rsidRPr="009C464F" w:rsidRDefault="00A261F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  <w:p w14:paraId="0C950D19" w14:textId="77777777" w:rsidR="00A261FE" w:rsidRPr="009C464F" w:rsidRDefault="00A261F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  <w:p w14:paraId="7F51A27F" w14:textId="77777777" w:rsidR="00A261FE" w:rsidRPr="009C464F" w:rsidRDefault="00A261F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  <w:p w14:paraId="51D56762" w14:textId="77777777" w:rsidR="00A261FE" w:rsidRPr="009C464F" w:rsidRDefault="00A261F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  <w:p w14:paraId="22D02CBF" w14:textId="79D3EA6E" w:rsidR="00A261FE" w:rsidRPr="009C464F" w:rsidRDefault="00A261F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CD4A6E" w:rsidRPr="009C464F" w14:paraId="7291D98B" w14:textId="77777777" w:rsidTr="00C857AC">
        <w:trPr>
          <w:trHeight w:val="476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85595E" w14:textId="77777777" w:rsidR="00CD4A6E" w:rsidRPr="009C464F" w:rsidRDefault="009C6A30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b/>
                <w:sz w:val="20"/>
                <w:szCs w:val="20"/>
              </w:rPr>
              <w:t>Lp.</w:t>
            </w:r>
          </w:p>
        </w:tc>
        <w:tc>
          <w:tcPr>
            <w:tcW w:w="83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26462" w14:textId="77777777" w:rsidR="00CD4A6E" w:rsidRPr="009C464F" w:rsidRDefault="009C6A30">
            <w:pPr>
              <w:pStyle w:val="Akapitzlist"/>
              <w:spacing w:after="0" w:line="240" w:lineRule="auto"/>
              <w:ind w:left="290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b/>
                <w:sz w:val="20"/>
                <w:szCs w:val="20"/>
              </w:rPr>
              <w:t>Informacje punktowane</w:t>
            </w:r>
          </w:p>
        </w:tc>
      </w:tr>
      <w:tr w:rsidR="0054360F" w:rsidRPr="009C464F" w14:paraId="3AB4F2CA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5B7D5" w14:textId="7DC16551" w:rsidR="0054360F" w:rsidRPr="009C464F" w:rsidRDefault="00724900" w:rsidP="0054360F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1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A19ED" w14:textId="26CFEE77" w:rsidR="0054360F" w:rsidRPr="009C464F" w:rsidRDefault="0054360F" w:rsidP="0054360F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Interdyscyplinarność zespołu badawczego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34819" w14:textId="25B71FE6" w:rsidR="0054360F" w:rsidRPr="009C464F" w:rsidRDefault="0054360F" w:rsidP="003122C8">
            <w:pPr>
              <w:pStyle w:val="Akapitzlist"/>
              <w:numPr>
                <w:ilvl w:val="0"/>
                <w:numId w:val="2"/>
              </w:numPr>
              <w:spacing w:before="120" w:after="120" w:line="240" w:lineRule="auto"/>
              <w:ind w:left="290" w:hanging="284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 xml:space="preserve">reprezentowane 2 </w:t>
            </w:r>
            <w:r w:rsidR="00AC5C98" w:rsidRPr="009C464F">
              <w:rPr>
                <w:rFonts w:ascii="Verdana" w:hAnsi="Verdana" w:cs="Times New Roman"/>
                <w:sz w:val="20"/>
                <w:szCs w:val="20"/>
              </w:rPr>
              <w:t xml:space="preserve">ewaluowane </w:t>
            </w:r>
            <w:r w:rsidRPr="009C464F">
              <w:rPr>
                <w:rFonts w:ascii="Verdana" w:hAnsi="Verdana" w:cs="Times New Roman"/>
                <w:sz w:val="20"/>
                <w:szCs w:val="20"/>
              </w:rPr>
              <w:t>dyscypliny naukowe</w:t>
            </w:r>
            <w:r w:rsidR="00EB05D2">
              <w:rPr>
                <w:rFonts w:ascii="Verdana" w:hAnsi="Verdana" w:cs="Times New Roman"/>
                <w:sz w:val="20"/>
                <w:szCs w:val="20"/>
              </w:rPr>
              <w:t>:</w:t>
            </w:r>
            <w:r w:rsidRPr="009C464F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  <w:r w:rsidRPr="0098226E">
              <w:rPr>
                <w:rFonts w:ascii="Verdana" w:hAnsi="Verdana" w:cs="Times New Roman"/>
                <w:i/>
                <w:sz w:val="20"/>
                <w:szCs w:val="20"/>
              </w:rPr>
              <w:t>(</w:t>
            </w:r>
            <w:r w:rsidR="0098226E" w:rsidRPr="0098226E">
              <w:rPr>
                <w:rFonts w:ascii="Verdana" w:hAnsi="Verdana" w:cs="Times New Roman"/>
                <w:i/>
                <w:sz w:val="20"/>
                <w:szCs w:val="20"/>
              </w:rPr>
              <w:t xml:space="preserve">proszę </w:t>
            </w:r>
            <w:r w:rsidR="003122C8" w:rsidRPr="0098226E">
              <w:rPr>
                <w:rFonts w:ascii="Verdana" w:hAnsi="Verdana" w:cs="Times New Roman"/>
                <w:i/>
                <w:sz w:val="20"/>
                <w:szCs w:val="20"/>
              </w:rPr>
              <w:t>wskazać które</w:t>
            </w:r>
            <w:r w:rsidRPr="0098226E">
              <w:rPr>
                <w:rFonts w:ascii="Verdana" w:hAnsi="Verdana" w:cs="Times New Roman"/>
                <w:i/>
                <w:sz w:val="20"/>
                <w:szCs w:val="20"/>
              </w:rPr>
              <w:t>)</w:t>
            </w:r>
            <w:r w:rsidR="00F92286" w:rsidRPr="009C464F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</w:p>
          <w:p w14:paraId="40313C2F" w14:textId="59C3C617" w:rsidR="00EB05D2" w:rsidRPr="009C464F" w:rsidRDefault="00875983" w:rsidP="00875983">
            <w:pPr>
              <w:pStyle w:val="Akapitzlist"/>
              <w:spacing w:after="120" w:line="240" w:lineRule="auto"/>
              <w:ind w:left="290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.............................................................</w:t>
            </w:r>
          </w:p>
          <w:p w14:paraId="4481981A" w14:textId="77FFF803" w:rsidR="00134603" w:rsidRPr="009C464F" w:rsidRDefault="0054360F" w:rsidP="003122C8">
            <w:pPr>
              <w:pStyle w:val="Akapitzlist"/>
              <w:numPr>
                <w:ilvl w:val="0"/>
                <w:numId w:val="13"/>
              </w:numPr>
              <w:spacing w:after="120" w:line="240" w:lineRule="auto"/>
              <w:ind w:left="290" w:hanging="284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lastRenderedPageBreak/>
              <w:t xml:space="preserve">reprezentowane 3 </w:t>
            </w:r>
            <w:r w:rsidR="00AC5C98" w:rsidRPr="0098226E">
              <w:rPr>
                <w:rFonts w:ascii="Verdana" w:hAnsi="Verdana" w:cs="Times New Roman"/>
                <w:sz w:val="20"/>
                <w:szCs w:val="20"/>
              </w:rPr>
              <w:t>ewaluowane</w:t>
            </w:r>
            <w:r w:rsidR="00AC5C98" w:rsidRPr="009C464F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  <w:r w:rsidRPr="009C464F">
              <w:rPr>
                <w:rFonts w:ascii="Verdana" w:hAnsi="Verdana" w:cs="Times New Roman"/>
                <w:sz w:val="20"/>
                <w:szCs w:val="20"/>
              </w:rPr>
              <w:t>dyscypliny naukowe i więcej</w:t>
            </w:r>
            <w:r w:rsidR="0098226E">
              <w:rPr>
                <w:rFonts w:ascii="Verdana" w:hAnsi="Verdana" w:cs="Times New Roman"/>
                <w:sz w:val="20"/>
                <w:szCs w:val="20"/>
              </w:rPr>
              <w:t>:</w:t>
            </w:r>
            <w:r w:rsidRPr="009C464F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  <w:r w:rsidR="003122C8" w:rsidRPr="0098226E">
              <w:rPr>
                <w:rFonts w:ascii="Verdana" w:hAnsi="Verdana" w:cs="Times New Roman"/>
                <w:i/>
                <w:sz w:val="20"/>
                <w:szCs w:val="20"/>
              </w:rPr>
              <w:t>(</w:t>
            </w:r>
            <w:r w:rsidR="0098226E" w:rsidRPr="0098226E">
              <w:rPr>
                <w:rFonts w:ascii="Verdana" w:hAnsi="Verdana" w:cs="Times New Roman"/>
                <w:i/>
                <w:sz w:val="20"/>
                <w:szCs w:val="20"/>
              </w:rPr>
              <w:t xml:space="preserve">proszę </w:t>
            </w:r>
            <w:r w:rsidR="003122C8" w:rsidRPr="0098226E">
              <w:rPr>
                <w:rFonts w:ascii="Verdana" w:hAnsi="Verdana" w:cs="Times New Roman"/>
                <w:i/>
                <w:sz w:val="20"/>
                <w:szCs w:val="20"/>
              </w:rPr>
              <w:t>wskazać które</w:t>
            </w:r>
            <w:r w:rsidR="00F92286" w:rsidRPr="0098226E">
              <w:rPr>
                <w:rFonts w:ascii="Verdana" w:hAnsi="Verdana" w:cs="Times New Roman"/>
                <w:i/>
                <w:sz w:val="20"/>
                <w:szCs w:val="20"/>
              </w:rPr>
              <w:t>)</w:t>
            </w:r>
            <w:r w:rsidR="00F92286" w:rsidRPr="0098226E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  <w:r w:rsidR="00A261FE" w:rsidRPr="009C464F">
              <w:rPr>
                <w:rFonts w:ascii="Verdana" w:hAnsi="Verdana" w:cs="Times New Roman"/>
                <w:sz w:val="20"/>
                <w:szCs w:val="20"/>
              </w:rPr>
              <w:t>.............................................................</w:t>
            </w:r>
          </w:p>
        </w:tc>
      </w:tr>
      <w:tr w:rsidR="00CD4A6E" w:rsidRPr="009C464F" w14:paraId="66796F46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1AAC6" w14:textId="0AC899EF" w:rsidR="00CD4A6E" w:rsidRPr="009C464F" w:rsidRDefault="00724900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lastRenderedPageBreak/>
              <w:t>2</w:t>
            </w:r>
            <w:r w:rsidR="009C6A30" w:rsidRPr="009C464F">
              <w:rPr>
                <w:rFonts w:ascii="Verdana" w:hAnsi="Verdana" w:cs="Times New Roman"/>
                <w:sz w:val="20"/>
                <w:szCs w:val="20"/>
              </w:rPr>
              <w:t>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1157E" w14:textId="77777777" w:rsidR="00CD4A6E" w:rsidRPr="009C464F" w:rsidRDefault="009C6A30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Publikacja w czasopiśmie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DCAEA" w14:textId="08C6A42B" w:rsidR="00CD4A6E" w:rsidRPr="009C464F" w:rsidRDefault="009C6A30" w:rsidP="003122C8">
            <w:pPr>
              <w:pStyle w:val="Akapitzlist"/>
              <w:numPr>
                <w:ilvl w:val="0"/>
                <w:numId w:val="3"/>
              </w:numPr>
              <w:spacing w:before="120" w:after="120" w:line="240" w:lineRule="auto"/>
              <w:ind w:left="290" w:hanging="284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 xml:space="preserve">czasopismo </w:t>
            </w:r>
            <w:r w:rsidR="002E1B3C" w:rsidRPr="009C464F">
              <w:rPr>
                <w:rFonts w:ascii="Verdana" w:hAnsi="Verdana" w:cs="Times New Roman"/>
                <w:sz w:val="20"/>
                <w:szCs w:val="20"/>
              </w:rPr>
              <w:t>z Q2</w:t>
            </w:r>
          </w:p>
          <w:p w14:paraId="259F2C76" w14:textId="6F2C58E7" w:rsidR="00CD4A6E" w:rsidRPr="009C464F" w:rsidRDefault="009C6A30" w:rsidP="003122C8">
            <w:pPr>
              <w:pStyle w:val="Akapitzlist"/>
              <w:numPr>
                <w:ilvl w:val="0"/>
                <w:numId w:val="3"/>
              </w:numPr>
              <w:spacing w:after="120" w:line="240" w:lineRule="auto"/>
              <w:ind w:left="290" w:hanging="284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 xml:space="preserve">czasopismo </w:t>
            </w:r>
            <w:r w:rsidR="002E1B3C" w:rsidRPr="009C464F">
              <w:rPr>
                <w:rFonts w:ascii="Verdana" w:hAnsi="Verdana" w:cs="Times New Roman"/>
                <w:sz w:val="20"/>
                <w:szCs w:val="20"/>
              </w:rPr>
              <w:t>z Q1</w:t>
            </w:r>
          </w:p>
        </w:tc>
      </w:tr>
      <w:tr w:rsidR="00CD4A6E" w:rsidRPr="009C464F" w14:paraId="5AFF87ED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1419F" w14:textId="5ACEF18E" w:rsidR="00CD4A6E" w:rsidRPr="009C464F" w:rsidRDefault="002E1B3C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3</w:t>
            </w:r>
            <w:r w:rsidR="009C6A30" w:rsidRPr="009C464F">
              <w:rPr>
                <w:rFonts w:ascii="Verdana" w:hAnsi="Verdana" w:cs="Times New Roman"/>
                <w:sz w:val="20"/>
                <w:szCs w:val="20"/>
              </w:rPr>
              <w:t>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F2523" w14:textId="77777777" w:rsidR="00CD4A6E" w:rsidRPr="009C464F" w:rsidRDefault="009C6A30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Ranga i rodzaj konkursu, do którego planowane jest złożenie wniosku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718CE" w14:textId="00FFE155" w:rsidR="003122C8" w:rsidRPr="009C464F" w:rsidRDefault="009C6A30" w:rsidP="003122C8">
            <w:pPr>
              <w:pStyle w:val="Akapitzlist"/>
              <w:numPr>
                <w:ilvl w:val="0"/>
                <w:numId w:val="5"/>
              </w:numPr>
              <w:spacing w:before="120" w:after="0" w:line="240" w:lineRule="auto"/>
              <w:ind w:left="289" w:hanging="289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instytucje krajowe</w:t>
            </w:r>
            <w:r w:rsidR="003122C8" w:rsidRPr="009C464F">
              <w:rPr>
                <w:rFonts w:ascii="Verdana" w:hAnsi="Verdana" w:cs="Times New Roman"/>
                <w:sz w:val="20"/>
                <w:szCs w:val="20"/>
              </w:rPr>
              <w:t>, nazwa konkursu</w:t>
            </w:r>
            <w:r w:rsidR="0070558F" w:rsidRPr="009C464F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</w:p>
          <w:p w14:paraId="41E08848" w14:textId="60A39382" w:rsidR="0070558F" w:rsidRPr="009C464F" w:rsidRDefault="00A261FE" w:rsidP="003122C8">
            <w:pPr>
              <w:spacing w:before="120"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.................................................</w:t>
            </w:r>
            <w:r w:rsidR="003122C8" w:rsidRPr="009C464F">
              <w:rPr>
                <w:rFonts w:ascii="Verdana" w:hAnsi="Verdana" w:cs="Times New Roman"/>
                <w:sz w:val="20"/>
                <w:szCs w:val="20"/>
              </w:rPr>
              <w:t>...........</w:t>
            </w:r>
            <w:r w:rsidRPr="009C464F">
              <w:rPr>
                <w:rFonts w:ascii="Verdana" w:hAnsi="Verdana" w:cs="Times New Roman"/>
                <w:sz w:val="20"/>
                <w:szCs w:val="20"/>
              </w:rPr>
              <w:t>.....</w:t>
            </w:r>
            <w:r w:rsidR="0070558F" w:rsidRPr="009C464F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</w:p>
          <w:p w14:paraId="14E46C1E" w14:textId="4A682A0B" w:rsidR="003122C8" w:rsidRPr="009C464F" w:rsidRDefault="009C6A30" w:rsidP="003122C8">
            <w:pPr>
              <w:pStyle w:val="Akapitzlist"/>
              <w:numPr>
                <w:ilvl w:val="0"/>
                <w:numId w:val="5"/>
              </w:numPr>
              <w:spacing w:before="120" w:after="0" w:line="240" w:lineRule="auto"/>
              <w:ind w:left="289" w:hanging="289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instytucje zagraniczne lub organizacje międzynarodowe</w:t>
            </w:r>
            <w:r w:rsidR="003122C8" w:rsidRPr="009C464F">
              <w:rPr>
                <w:rFonts w:ascii="Verdana" w:hAnsi="Verdana" w:cs="Times New Roman"/>
                <w:sz w:val="20"/>
                <w:szCs w:val="20"/>
              </w:rPr>
              <w:t xml:space="preserve">, nazwa konkursu </w:t>
            </w:r>
          </w:p>
          <w:p w14:paraId="68F35B39" w14:textId="1921C8BB" w:rsidR="00CD4A6E" w:rsidRPr="009C464F" w:rsidRDefault="003122C8" w:rsidP="003122C8">
            <w:pPr>
              <w:spacing w:before="120" w:after="12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 xml:space="preserve">................................................................. </w:t>
            </w:r>
          </w:p>
        </w:tc>
      </w:tr>
      <w:tr w:rsidR="00CD4A6E" w:rsidRPr="009C464F" w14:paraId="7A721ACC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E705B" w14:textId="6D3B6176" w:rsidR="00CD4A6E" w:rsidRPr="009C464F" w:rsidRDefault="002E1B3C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4</w:t>
            </w:r>
            <w:r w:rsidR="009C6A30" w:rsidRPr="009C464F">
              <w:rPr>
                <w:rFonts w:ascii="Verdana" w:hAnsi="Verdana" w:cs="Times New Roman"/>
                <w:sz w:val="20"/>
                <w:szCs w:val="20"/>
              </w:rPr>
              <w:t>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9240D" w14:textId="642CF6AF" w:rsidR="00CD4A6E" w:rsidRPr="009C464F" w:rsidRDefault="00724900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 xml:space="preserve">Kompetencje kierownika projektu </w:t>
            </w:r>
            <w:r w:rsidR="003122C8" w:rsidRPr="009C464F">
              <w:rPr>
                <w:rFonts w:ascii="Verdana" w:hAnsi="Verdana" w:cs="Times New Roman"/>
                <w:sz w:val="20"/>
                <w:szCs w:val="20"/>
              </w:rPr>
              <w:t>w odniesieniu do</w:t>
            </w:r>
            <w:r w:rsidR="00696B57" w:rsidRPr="009C464F">
              <w:rPr>
                <w:rFonts w:ascii="Verdana" w:hAnsi="Verdana" w:cs="Times New Roman"/>
                <w:sz w:val="20"/>
                <w:szCs w:val="20"/>
              </w:rPr>
              <w:t xml:space="preserve"> posiadanych publikacji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9147C" w14:textId="41AE30ED" w:rsidR="00CD4A6E" w:rsidRPr="009C464F" w:rsidRDefault="00134603" w:rsidP="00166460">
            <w:pPr>
              <w:pStyle w:val="Akapitzlist"/>
              <w:numPr>
                <w:ilvl w:val="0"/>
                <w:numId w:val="16"/>
              </w:numPr>
              <w:spacing w:before="120" w:after="120" w:line="240" w:lineRule="auto"/>
              <w:ind w:left="290" w:hanging="284"/>
              <w:rPr>
                <w:rFonts w:ascii="Verdana" w:hAnsi="Verdana" w:cs="Times New Roman"/>
                <w:sz w:val="20"/>
                <w:szCs w:val="20"/>
              </w:rPr>
            </w:pPr>
            <w:r>
              <w:rPr>
                <w:rFonts w:ascii="Verdana" w:hAnsi="Verdana" w:cs="Times New Roman"/>
                <w:sz w:val="20"/>
                <w:szCs w:val="20"/>
              </w:rPr>
              <w:t xml:space="preserve">posiada publikacje </w:t>
            </w:r>
            <w:r w:rsidR="009C6A30" w:rsidRPr="009C464F">
              <w:rPr>
                <w:rFonts w:ascii="Verdana" w:hAnsi="Verdana" w:cs="Times New Roman"/>
                <w:sz w:val="20"/>
                <w:szCs w:val="20"/>
              </w:rPr>
              <w:t>o tej samej randze</w:t>
            </w:r>
            <w:r w:rsidR="006D3D75" w:rsidRPr="009C464F">
              <w:rPr>
                <w:rFonts w:ascii="Verdana" w:hAnsi="Verdana" w:cs="Times New Roman"/>
                <w:sz w:val="20"/>
                <w:szCs w:val="20"/>
              </w:rPr>
              <w:t xml:space="preserve"> (jakie?) </w:t>
            </w:r>
          </w:p>
          <w:p w14:paraId="09386C06" w14:textId="23FD5426" w:rsidR="00A261FE" w:rsidRPr="009C464F" w:rsidRDefault="00A261FE" w:rsidP="00A261FE">
            <w:pPr>
              <w:pStyle w:val="Akapitzlist"/>
              <w:spacing w:after="120" w:line="240" w:lineRule="auto"/>
              <w:ind w:left="289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...........................................................</w:t>
            </w:r>
          </w:p>
          <w:p w14:paraId="1310E474" w14:textId="255741E3" w:rsidR="00166460" w:rsidRPr="009C464F" w:rsidRDefault="00134603" w:rsidP="00166460">
            <w:pPr>
              <w:pStyle w:val="Akapitzlist"/>
              <w:numPr>
                <w:ilvl w:val="0"/>
                <w:numId w:val="16"/>
              </w:numPr>
              <w:spacing w:before="120" w:after="120" w:line="240" w:lineRule="auto"/>
              <w:ind w:left="290" w:hanging="284"/>
              <w:rPr>
                <w:rFonts w:ascii="Verdana" w:hAnsi="Verdana" w:cs="Times New Roman"/>
                <w:sz w:val="20"/>
                <w:szCs w:val="20"/>
              </w:rPr>
            </w:pPr>
            <w:r>
              <w:rPr>
                <w:rFonts w:ascii="Verdana" w:hAnsi="Verdana" w:cs="Times New Roman"/>
                <w:sz w:val="20"/>
                <w:szCs w:val="20"/>
              </w:rPr>
              <w:t xml:space="preserve">posiada publikacje </w:t>
            </w:r>
            <w:r w:rsidR="009C6A30" w:rsidRPr="009C464F">
              <w:rPr>
                <w:rFonts w:ascii="Verdana" w:hAnsi="Verdana" w:cs="Times New Roman"/>
                <w:sz w:val="20"/>
                <w:szCs w:val="20"/>
              </w:rPr>
              <w:t xml:space="preserve">o randze </w:t>
            </w:r>
            <w:r w:rsidR="00490DA8" w:rsidRPr="009C464F">
              <w:rPr>
                <w:rFonts w:ascii="Verdana" w:hAnsi="Verdana" w:cs="Times New Roman"/>
                <w:sz w:val="20"/>
                <w:szCs w:val="20"/>
              </w:rPr>
              <w:t xml:space="preserve">o jeden poziom </w:t>
            </w:r>
            <w:r w:rsidR="009C6A30" w:rsidRPr="009C464F">
              <w:rPr>
                <w:rFonts w:ascii="Verdana" w:hAnsi="Verdana" w:cs="Times New Roman"/>
                <w:sz w:val="20"/>
                <w:szCs w:val="20"/>
              </w:rPr>
              <w:t>niższej</w:t>
            </w:r>
            <w:r w:rsidR="006D3D75" w:rsidRPr="009C464F">
              <w:rPr>
                <w:rFonts w:ascii="Verdana" w:hAnsi="Verdana" w:cs="Times New Roman"/>
                <w:sz w:val="20"/>
                <w:szCs w:val="20"/>
              </w:rPr>
              <w:t xml:space="preserve"> (jakie?)</w:t>
            </w:r>
          </w:p>
          <w:p w14:paraId="14C3CC5D" w14:textId="5362DEF9" w:rsidR="00CD4A6E" w:rsidRPr="009C464F" w:rsidRDefault="00166460" w:rsidP="00166460">
            <w:pPr>
              <w:pStyle w:val="Akapitzlist"/>
              <w:spacing w:before="120" w:after="120" w:line="240" w:lineRule="auto"/>
              <w:ind w:left="290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...........................................................</w:t>
            </w:r>
          </w:p>
          <w:p w14:paraId="3683D43E" w14:textId="42697B29" w:rsidR="00CD4A6E" w:rsidRPr="009C464F" w:rsidRDefault="009C6A30" w:rsidP="00166460">
            <w:pPr>
              <w:pStyle w:val="Akapitzlist"/>
              <w:numPr>
                <w:ilvl w:val="0"/>
                <w:numId w:val="6"/>
              </w:numPr>
              <w:spacing w:after="120" w:line="240" w:lineRule="auto"/>
              <w:ind w:left="290" w:hanging="284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nie posiada takich osiągnięć</w:t>
            </w:r>
            <w:r w:rsidR="006D3D75" w:rsidRPr="009C464F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</w:p>
        </w:tc>
      </w:tr>
      <w:tr w:rsidR="00724900" w:rsidRPr="009C464F" w14:paraId="7F53E09D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6E7B4" w14:textId="7BCD2752" w:rsidR="00724900" w:rsidRPr="009C464F" w:rsidRDefault="002E1B3C" w:rsidP="00724900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5</w:t>
            </w:r>
            <w:r w:rsidR="00724900" w:rsidRPr="009C464F">
              <w:rPr>
                <w:rFonts w:ascii="Verdana" w:hAnsi="Verdana" w:cs="Times New Roman"/>
                <w:sz w:val="20"/>
                <w:szCs w:val="20"/>
              </w:rPr>
              <w:t>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3CCD7" w14:textId="3E417521" w:rsidR="00724900" w:rsidRPr="00E9788E" w:rsidRDefault="00724900" w:rsidP="00724900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E9788E">
              <w:rPr>
                <w:rFonts w:ascii="Verdana" w:hAnsi="Verdana" w:cs="Times New Roman"/>
                <w:sz w:val="20"/>
                <w:szCs w:val="20"/>
              </w:rPr>
              <w:t xml:space="preserve">Realizacja poprzednich projektów w </w:t>
            </w:r>
            <w:r w:rsidR="00A31F0C" w:rsidRPr="00E9788E">
              <w:rPr>
                <w:rFonts w:ascii="Verdana" w:hAnsi="Verdana" w:cs="Times New Roman"/>
                <w:sz w:val="20"/>
                <w:szCs w:val="20"/>
              </w:rPr>
              <w:t xml:space="preserve">konkursie DELTA </w:t>
            </w:r>
            <w:r w:rsidR="0098226E" w:rsidRPr="00E9788E">
              <w:rPr>
                <w:rFonts w:ascii="Verdana" w:hAnsi="Verdana" w:cs="Times New Roman"/>
                <w:sz w:val="20"/>
                <w:szCs w:val="20"/>
              </w:rPr>
              <w:t>–</w:t>
            </w:r>
            <w:r w:rsidRPr="00E9788E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  <w:r w:rsidR="0098226E" w:rsidRPr="00E9788E">
              <w:rPr>
                <w:rFonts w:ascii="Verdana" w:hAnsi="Verdana" w:cs="Times New Roman"/>
                <w:sz w:val="20"/>
                <w:szCs w:val="20"/>
              </w:rPr>
              <w:t>(</w:t>
            </w:r>
            <w:r w:rsidRPr="00E9788E">
              <w:rPr>
                <w:rFonts w:ascii="Verdana" w:hAnsi="Verdana" w:cs="Times New Roman"/>
                <w:sz w:val="20"/>
                <w:szCs w:val="20"/>
              </w:rPr>
              <w:t>dotyczy kierownika projektu</w:t>
            </w:r>
            <w:r w:rsidR="0098226E" w:rsidRPr="00E9788E">
              <w:rPr>
                <w:rFonts w:ascii="Verdana" w:hAnsi="Verdana" w:cs="Times New Roman"/>
                <w:sz w:val="20"/>
                <w:szCs w:val="20"/>
              </w:rPr>
              <w:t>)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2475D" w14:textId="77777777" w:rsidR="00724900" w:rsidRPr="00E9788E" w:rsidRDefault="00724900" w:rsidP="00166460">
            <w:pPr>
              <w:pStyle w:val="PreformattedText"/>
              <w:numPr>
                <w:ilvl w:val="0"/>
                <w:numId w:val="10"/>
              </w:numPr>
              <w:spacing w:before="120" w:after="120"/>
              <w:ind w:left="290" w:hanging="284"/>
              <w:jc w:val="both"/>
              <w:rPr>
                <w:rFonts w:ascii="Verdana" w:eastAsia="SimSun" w:hAnsi="Verdana"/>
                <w:lang w:eastAsia="en-US" w:bidi="ar-SA"/>
              </w:rPr>
            </w:pPr>
            <w:r w:rsidRPr="00E9788E">
              <w:rPr>
                <w:rFonts w:ascii="Verdana" w:eastAsia="SimSun" w:hAnsi="Verdana"/>
                <w:lang w:eastAsia="en-US" w:bidi="ar-SA"/>
              </w:rPr>
              <w:t>pierwszy projekt</w:t>
            </w:r>
          </w:p>
          <w:p w14:paraId="2C08A7CF" w14:textId="6D51FAE1" w:rsidR="00724900" w:rsidRPr="00E9788E" w:rsidRDefault="00724900" w:rsidP="00A261FE">
            <w:pPr>
              <w:pStyle w:val="PreformattedText"/>
              <w:numPr>
                <w:ilvl w:val="0"/>
                <w:numId w:val="10"/>
              </w:numPr>
              <w:spacing w:after="120"/>
              <w:ind w:left="288" w:hanging="284"/>
              <w:jc w:val="both"/>
              <w:rPr>
                <w:rFonts w:ascii="Verdana" w:eastAsia="SimSun" w:hAnsi="Verdana"/>
                <w:lang w:eastAsia="en-US" w:bidi="ar-SA"/>
              </w:rPr>
            </w:pPr>
            <w:r w:rsidRPr="00E9788E">
              <w:rPr>
                <w:rFonts w:ascii="Verdana" w:eastAsia="SimSun" w:hAnsi="Verdana"/>
                <w:lang w:eastAsia="en-US" w:bidi="ar-SA"/>
              </w:rPr>
              <w:t>kolejny wniosek:</w:t>
            </w:r>
          </w:p>
          <w:p w14:paraId="631A6EB0" w14:textId="77777777" w:rsidR="00724900" w:rsidRPr="00E9788E" w:rsidRDefault="00724900" w:rsidP="00A261FE">
            <w:pPr>
              <w:pStyle w:val="PreformattedText"/>
              <w:numPr>
                <w:ilvl w:val="0"/>
                <w:numId w:val="10"/>
              </w:numPr>
              <w:spacing w:after="120"/>
              <w:ind w:left="457" w:hanging="284"/>
              <w:rPr>
                <w:rFonts w:ascii="Verdana" w:eastAsia="SimSun" w:hAnsi="Verdana"/>
                <w:lang w:eastAsia="en-US" w:bidi="ar-SA"/>
              </w:rPr>
            </w:pPr>
            <w:r w:rsidRPr="00E9788E">
              <w:rPr>
                <w:rFonts w:ascii="Verdana" w:eastAsia="SimSun" w:hAnsi="Verdana"/>
                <w:lang w:eastAsia="en-US" w:bidi="ar-SA"/>
              </w:rPr>
              <w:t>we wcześniejszym projekcie osiągnięto założone cele</w:t>
            </w:r>
          </w:p>
          <w:p w14:paraId="32A556A2" w14:textId="5A2B0408" w:rsidR="00C857AC" w:rsidRPr="00E9788E" w:rsidRDefault="00C857AC" w:rsidP="00C857AC">
            <w:pPr>
              <w:pStyle w:val="PreformattedText"/>
              <w:numPr>
                <w:ilvl w:val="0"/>
                <w:numId w:val="10"/>
              </w:numPr>
              <w:spacing w:after="120"/>
              <w:ind w:left="457" w:hanging="284"/>
              <w:rPr>
                <w:rFonts w:ascii="Verdana" w:hAnsi="Verdana"/>
              </w:rPr>
            </w:pPr>
            <w:r w:rsidRPr="00E9788E">
              <w:rPr>
                <w:rFonts w:ascii="Verdana" w:eastAsia="SimSun" w:hAnsi="Verdana"/>
                <w:lang w:eastAsia="en-US" w:bidi="ar-SA"/>
              </w:rPr>
              <w:t xml:space="preserve">we wcześniejszym projekcie częściowo osiągnięto założone cele z uzasadnionych przyczyn opisanych w raporcie końcowym z poprzedniego grantu </w:t>
            </w:r>
          </w:p>
          <w:p w14:paraId="7067006D" w14:textId="77777777" w:rsidR="00724900" w:rsidRPr="00E9788E" w:rsidRDefault="00C857AC" w:rsidP="00C857AC">
            <w:pPr>
              <w:pStyle w:val="PreformattedText"/>
              <w:numPr>
                <w:ilvl w:val="0"/>
                <w:numId w:val="10"/>
              </w:numPr>
              <w:spacing w:after="120"/>
              <w:ind w:left="457" w:hanging="284"/>
              <w:rPr>
                <w:rFonts w:ascii="Verdana" w:hAnsi="Verdana"/>
              </w:rPr>
            </w:pPr>
            <w:r w:rsidRPr="00E9788E">
              <w:rPr>
                <w:rFonts w:ascii="Verdana" w:hAnsi="Verdana"/>
              </w:rPr>
              <w:t xml:space="preserve">we wcześniejszym projekcie nie osiągnięto założonych celów z uzasadnionych przyczyn opisanych w raporcie końcowym z poprzedniego grantu  </w:t>
            </w:r>
          </w:p>
          <w:p w14:paraId="5F9643F9" w14:textId="77777777" w:rsidR="00C857AC" w:rsidRPr="00E9788E" w:rsidRDefault="00C857AC" w:rsidP="00C857AC">
            <w:pPr>
              <w:pStyle w:val="PreformattedText"/>
              <w:numPr>
                <w:ilvl w:val="0"/>
                <w:numId w:val="10"/>
              </w:numPr>
              <w:spacing w:after="120"/>
              <w:ind w:left="457" w:hanging="284"/>
              <w:rPr>
                <w:rFonts w:ascii="Verdana" w:hAnsi="Verdana"/>
              </w:rPr>
            </w:pPr>
            <w:r w:rsidRPr="00E9788E">
              <w:rPr>
                <w:rFonts w:ascii="Verdana" w:hAnsi="Verdana"/>
              </w:rPr>
              <w:t xml:space="preserve">we wcześniejszym projekcie nie osiągnięto założonych celów bez uzasadnionej przyczyny  </w:t>
            </w:r>
          </w:p>
          <w:p w14:paraId="6E063609" w14:textId="5DCA586B" w:rsidR="00166460" w:rsidRPr="00E9788E" w:rsidRDefault="00166460" w:rsidP="00166460">
            <w:pPr>
              <w:pStyle w:val="PreformattedText"/>
              <w:numPr>
                <w:ilvl w:val="0"/>
                <w:numId w:val="10"/>
              </w:numPr>
              <w:spacing w:before="120" w:after="120"/>
              <w:ind w:left="290" w:hanging="284"/>
              <w:jc w:val="both"/>
              <w:rPr>
                <w:rFonts w:ascii="Verdana" w:hAnsi="Verdana"/>
              </w:rPr>
            </w:pPr>
            <w:r w:rsidRPr="00DA1EC8">
              <w:rPr>
                <w:rFonts w:ascii="Verdana" w:hAnsi="Verdana"/>
              </w:rPr>
              <w:t>nie dotyczy (tylko nabór w roku 2025)</w:t>
            </w:r>
          </w:p>
        </w:tc>
      </w:tr>
      <w:tr w:rsidR="00724900" w:rsidRPr="009C464F" w14:paraId="6790E265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4350E" w14:textId="767EACF2" w:rsidR="00724900" w:rsidRPr="009C464F" w:rsidRDefault="002E1B3C" w:rsidP="00724900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6</w:t>
            </w:r>
            <w:r w:rsidR="00724900" w:rsidRPr="009C464F">
              <w:rPr>
                <w:rFonts w:ascii="Verdana" w:hAnsi="Verdana" w:cs="Times New Roman"/>
                <w:sz w:val="20"/>
                <w:szCs w:val="20"/>
              </w:rPr>
              <w:t>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4003A" w14:textId="74CFFF77" w:rsidR="00724900" w:rsidRPr="009C464F" w:rsidRDefault="00724900" w:rsidP="00724900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Udział uczestnika szkoły doktorskiej w zespole</w:t>
            </w:r>
            <w:r w:rsidR="002D4778">
              <w:rPr>
                <w:rFonts w:ascii="Verdana" w:hAnsi="Verdana" w:cs="Times New Roman"/>
                <w:sz w:val="20"/>
                <w:szCs w:val="20"/>
              </w:rPr>
              <w:t xml:space="preserve"> badawczym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4CCFF" w14:textId="110BFA5B" w:rsidR="00724900" w:rsidRPr="009C464F" w:rsidRDefault="00724900" w:rsidP="00166460">
            <w:pPr>
              <w:pStyle w:val="PreformattedText"/>
              <w:numPr>
                <w:ilvl w:val="0"/>
                <w:numId w:val="10"/>
              </w:numPr>
              <w:spacing w:before="120" w:after="120"/>
              <w:ind w:left="290" w:hanging="284"/>
              <w:jc w:val="both"/>
              <w:rPr>
                <w:rFonts w:ascii="Verdana" w:eastAsia="SimSun" w:hAnsi="Verdana"/>
                <w:lang w:eastAsia="en-US" w:bidi="ar-SA"/>
              </w:rPr>
            </w:pPr>
            <w:r w:rsidRPr="009C464F">
              <w:rPr>
                <w:rFonts w:ascii="Verdana" w:eastAsia="SimSun" w:hAnsi="Verdana"/>
                <w:lang w:eastAsia="en-US" w:bidi="ar-SA"/>
              </w:rPr>
              <w:t>tak</w:t>
            </w:r>
          </w:p>
          <w:p w14:paraId="2ED97601" w14:textId="455FE92A" w:rsidR="00724900" w:rsidRPr="009C464F" w:rsidRDefault="00724900" w:rsidP="00A261FE">
            <w:pPr>
              <w:pStyle w:val="Akapitzlist"/>
              <w:numPr>
                <w:ilvl w:val="0"/>
                <w:numId w:val="16"/>
              </w:numPr>
              <w:spacing w:after="120" w:line="240" w:lineRule="auto"/>
              <w:ind w:left="288" w:hanging="284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nie</w:t>
            </w:r>
          </w:p>
        </w:tc>
      </w:tr>
      <w:tr w:rsidR="00CD4A6E" w:rsidRPr="009C464F" w14:paraId="4D028B14" w14:textId="77777777" w:rsidTr="00C857AC">
        <w:trPr>
          <w:trHeight w:val="408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ECC34" w14:textId="77777777" w:rsidR="00CD4A6E" w:rsidRPr="009C464F" w:rsidRDefault="009C6A30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b/>
                <w:sz w:val="20"/>
                <w:szCs w:val="20"/>
              </w:rPr>
              <w:t>Lp.</w:t>
            </w:r>
          </w:p>
        </w:tc>
        <w:tc>
          <w:tcPr>
            <w:tcW w:w="83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CA2E8" w14:textId="77777777" w:rsidR="00CD4A6E" w:rsidRPr="009C464F" w:rsidRDefault="009C6A30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b/>
                <w:sz w:val="20"/>
                <w:szCs w:val="20"/>
              </w:rPr>
              <w:t>Szczegółowy kosztorys projektu</w:t>
            </w:r>
          </w:p>
        </w:tc>
      </w:tr>
      <w:tr w:rsidR="006D3D75" w:rsidRPr="009C464F" w14:paraId="7D0A0FA7" w14:textId="77777777" w:rsidTr="00C857AC">
        <w:trPr>
          <w:trHeight w:val="431"/>
        </w:trPr>
        <w:tc>
          <w:tcPr>
            <w:tcW w:w="670" w:type="dxa"/>
            <w:vMerge w:val="restart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E4E36" w14:textId="77777777" w:rsidR="006D3D75" w:rsidRPr="009C464F" w:rsidRDefault="006D3D75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1.</w:t>
            </w:r>
          </w:p>
        </w:tc>
        <w:tc>
          <w:tcPr>
            <w:tcW w:w="83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F8070" w14:textId="77777777" w:rsidR="00E9788E" w:rsidRPr="00E9788E" w:rsidRDefault="00E9788E" w:rsidP="00E9788E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E9788E">
              <w:rPr>
                <w:rFonts w:ascii="Verdana" w:hAnsi="Verdana" w:cs="Times New Roman"/>
                <w:sz w:val="20"/>
                <w:szCs w:val="20"/>
              </w:rPr>
              <w:t xml:space="preserve">Opis planowanych kosztów wg rodzaju (zgodnie z katalogiem kosztów) wraz </w:t>
            </w:r>
          </w:p>
          <w:p w14:paraId="552B668D" w14:textId="3E5F21A1" w:rsidR="006D3D75" w:rsidRPr="009C464F" w:rsidRDefault="00E9788E" w:rsidP="00E9788E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E9788E">
              <w:rPr>
                <w:rFonts w:ascii="Verdana" w:hAnsi="Verdana" w:cs="Times New Roman"/>
                <w:sz w:val="20"/>
                <w:szCs w:val="20"/>
              </w:rPr>
              <w:t>z uzasadnieniem</w:t>
            </w:r>
          </w:p>
        </w:tc>
      </w:tr>
      <w:tr w:rsidR="00E9788E" w:rsidRPr="009C464F" w14:paraId="0D020104" w14:textId="77777777" w:rsidTr="00C857AC">
        <w:trPr>
          <w:trHeight w:val="624"/>
        </w:trPr>
        <w:tc>
          <w:tcPr>
            <w:tcW w:w="670" w:type="dxa"/>
            <w:vMerge/>
            <w:tcBorders>
              <w:left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7711C" w14:textId="625F4F5B" w:rsidR="00E9788E" w:rsidRPr="009C464F" w:rsidRDefault="00E9788E" w:rsidP="00E9788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AE0F6" w14:textId="4C389D21" w:rsidR="00E9788E" w:rsidRPr="009C464F" w:rsidRDefault="00E9788E" w:rsidP="00E9788E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koszty upowszechniania wyników realizacji projektu</w:t>
            </w:r>
            <w:r>
              <w:rPr>
                <w:rFonts w:ascii="Verdana" w:hAnsi="Verdana" w:cs="Times New Roman"/>
                <w:sz w:val="20"/>
              </w:rPr>
              <w:t xml:space="preserve">          (</w:t>
            </w:r>
            <w:r w:rsidRPr="00817C03">
              <w:rPr>
                <w:rFonts w:ascii="Verdana" w:hAnsi="Verdana" w:cs="Times New Roman"/>
                <w:sz w:val="20"/>
              </w:rPr>
              <w:t>§ 6</w:t>
            </w:r>
            <w:r>
              <w:rPr>
                <w:rFonts w:ascii="Verdana" w:hAnsi="Verdana" w:cs="Times New Roman"/>
                <w:sz w:val="20"/>
              </w:rPr>
              <w:t xml:space="preserve"> ust.</w:t>
            </w:r>
            <w:r w:rsidRPr="00817C03">
              <w:rPr>
                <w:rFonts w:ascii="Verdana" w:hAnsi="Verdana" w:cs="Times New Roman"/>
                <w:sz w:val="20"/>
              </w:rPr>
              <w:t xml:space="preserve"> 1</w:t>
            </w:r>
            <w:r>
              <w:rPr>
                <w:rFonts w:ascii="Verdana" w:hAnsi="Verdana" w:cs="Times New Roman"/>
                <w:sz w:val="20"/>
              </w:rPr>
              <w:t xml:space="preserve"> pkt </w:t>
            </w:r>
            <w:r w:rsidRPr="00817C03">
              <w:rPr>
                <w:rFonts w:ascii="Verdana" w:hAnsi="Verdana" w:cs="Times New Roman"/>
                <w:sz w:val="20"/>
              </w:rPr>
              <w:t>1</w:t>
            </w:r>
            <w:r>
              <w:rPr>
                <w:rFonts w:ascii="Verdana" w:hAnsi="Verdana" w:cs="Times New Roman"/>
                <w:sz w:val="20"/>
              </w:rPr>
              <w:t xml:space="preserve"> regulaminu)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53A7F" w14:textId="77777777" w:rsidR="00E9788E" w:rsidRPr="009C464F" w:rsidRDefault="00E9788E" w:rsidP="00E9788E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E9788E" w:rsidRPr="009C464F" w14:paraId="36FEAA69" w14:textId="77777777" w:rsidTr="00C857AC">
        <w:trPr>
          <w:trHeight w:val="624"/>
        </w:trPr>
        <w:tc>
          <w:tcPr>
            <w:tcW w:w="670" w:type="dxa"/>
            <w:vMerge/>
            <w:tcBorders>
              <w:left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64DC7" w14:textId="77777777" w:rsidR="00E9788E" w:rsidRPr="009C464F" w:rsidRDefault="00E9788E" w:rsidP="00E9788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2BF49" w14:textId="5D6C2BD0" w:rsidR="00E9788E" w:rsidRPr="009C464F" w:rsidRDefault="00E9788E" w:rsidP="00E9788E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 xml:space="preserve">koszty zakupu drobnego sprzętu laboratoryjnego oraz materiałów </w:t>
            </w:r>
            <w:r>
              <w:rPr>
                <w:rFonts w:ascii="Verdana" w:hAnsi="Verdana" w:cs="Times New Roman"/>
                <w:sz w:val="20"/>
              </w:rPr>
              <w:t>(</w:t>
            </w:r>
            <w:r w:rsidRPr="00817C03">
              <w:rPr>
                <w:rFonts w:ascii="Verdana" w:hAnsi="Verdana" w:cs="Times New Roman"/>
                <w:sz w:val="20"/>
              </w:rPr>
              <w:t>§ 6</w:t>
            </w:r>
            <w:r>
              <w:rPr>
                <w:rFonts w:ascii="Verdana" w:hAnsi="Verdana" w:cs="Times New Roman"/>
                <w:sz w:val="20"/>
              </w:rPr>
              <w:t xml:space="preserve"> ust.</w:t>
            </w:r>
            <w:r w:rsidRPr="00817C03">
              <w:rPr>
                <w:rFonts w:ascii="Verdana" w:hAnsi="Verdana" w:cs="Times New Roman"/>
                <w:sz w:val="20"/>
              </w:rPr>
              <w:t xml:space="preserve"> 1 p</w:t>
            </w:r>
            <w:r>
              <w:rPr>
                <w:rFonts w:ascii="Verdana" w:hAnsi="Verdana" w:cs="Times New Roman"/>
                <w:sz w:val="20"/>
              </w:rPr>
              <w:t>k</w:t>
            </w:r>
            <w:r w:rsidRPr="00817C03">
              <w:rPr>
                <w:rFonts w:ascii="Verdana" w:hAnsi="Verdana" w:cs="Times New Roman"/>
                <w:sz w:val="20"/>
              </w:rPr>
              <w:t xml:space="preserve">t </w:t>
            </w:r>
            <w:r>
              <w:rPr>
                <w:rFonts w:ascii="Verdana" w:hAnsi="Verdana" w:cs="Times New Roman"/>
                <w:sz w:val="20"/>
              </w:rPr>
              <w:t>2 regulaminu)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10DE4" w14:textId="77777777" w:rsidR="00E9788E" w:rsidRPr="009C464F" w:rsidRDefault="00E9788E" w:rsidP="00E9788E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E9788E" w:rsidRPr="009C464F" w14:paraId="33B09BDA" w14:textId="77777777" w:rsidTr="00C857AC">
        <w:trPr>
          <w:trHeight w:val="624"/>
        </w:trPr>
        <w:tc>
          <w:tcPr>
            <w:tcW w:w="670" w:type="dxa"/>
            <w:vMerge/>
            <w:tcBorders>
              <w:left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4BE78" w14:textId="77777777" w:rsidR="00E9788E" w:rsidRPr="009C464F" w:rsidRDefault="00E9788E" w:rsidP="00E9788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0BF583" w14:textId="512B0B0F" w:rsidR="00E9788E" w:rsidRPr="009C464F" w:rsidRDefault="00E9788E" w:rsidP="00E9788E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koszty oprogramowania</w:t>
            </w:r>
            <w:r>
              <w:rPr>
                <w:rFonts w:ascii="Verdana" w:hAnsi="Verdana" w:cs="Times New Roman"/>
                <w:sz w:val="20"/>
              </w:rPr>
              <w:t xml:space="preserve"> </w:t>
            </w:r>
            <w:r w:rsidRPr="00817C03">
              <w:rPr>
                <w:rFonts w:ascii="Verdana" w:hAnsi="Verdana" w:cs="Times New Roman"/>
                <w:sz w:val="20"/>
              </w:rPr>
              <w:t xml:space="preserve">(§ 6 </w:t>
            </w:r>
            <w:r>
              <w:rPr>
                <w:rFonts w:ascii="Verdana" w:hAnsi="Verdana" w:cs="Times New Roman"/>
                <w:sz w:val="20"/>
              </w:rPr>
              <w:t xml:space="preserve">ust. </w:t>
            </w:r>
            <w:r w:rsidRPr="00817C03">
              <w:rPr>
                <w:rFonts w:ascii="Verdana" w:hAnsi="Verdana" w:cs="Times New Roman"/>
                <w:sz w:val="20"/>
              </w:rPr>
              <w:t>1</w:t>
            </w:r>
            <w:r>
              <w:rPr>
                <w:rFonts w:ascii="Verdana" w:hAnsi="Verdana" w:cs="Times New Roman"/>
                <w:sz w:val="20"/>
              </w:rPr>
              <w:t xml:space="preserve"> p</w:t>
            </w:r>
            <w:r w:rsidRPr="00817C03">
              <w:rPr>
                <w:rFonts w:ascii="Verdana" w:hAnsi="Verdana" w:cs="Times New Roman"/>
                <w:sz w:val="20"/>
              </w:rPr>
              <w:t xml:space="preserve">kt </w:t>
            </w:r>
            <w:r>
              <w:rPr>
                <w:rFonts w:ascii="Verdana" w:hAnsi="Verdana" w:cs="Times New Roman"/>
                <w:sz w:val="20"/>
              </w:rPr>
              <w:t>3 regulaminu)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65611" w14:textId="77777777" w:rsidR="00E9788E" w:rsidRPr="009C464F" w:rsidRDefault="00E9788E" w:rsidP="00E9788E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E9788E" w:rsidRPr="009C464F" w14:paraId="59CAD47D" w14:textId="77777777" w:rsidTr="00C857AC">
        <w:trPr>
          <w:trHeight w:val="624"/>
        </w:trPr>
        <w:tc>
          <w:tcPr>
            <w:tcW w:w="670" w:type="dxa"/>
            <w:vMerge/>
            <w:tcBorders>
              <w:left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280DC4" w14:textId="77777777" w:rsidR="00E9788E" w:rsidRPr="009C464F" w:rsidRDefault="00E9788E" w:rsidP="00E9788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4F75D" w14:textId="64A4BB82" w:rsidR="00E9788E" w:rsidRPr="009C464F" w:rsidRDefault="00E9788E" w:rsidP="00E9788E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koszty szkolenia z obszaru naukowego, którym objęty jest wniosek</w:t>
            </w:r>
            <w:r>
              <w:rPr>
                <w:rFonts w:ascii="Verdana" w:hAnsi="Verdana" w:cs="Times New Roman"/>
                <w:sz w:val="20"/>
              </w:rPr>
              <w:t xml:space="preserve"> </w:t>
            </w:r>
            <w:r w:rsidRPr="00817C03">
              <w:rPr>
                <w:rFonts w:ascii="Verdana" w:hAnsi="Verdana" w:cs="Times New Roman"/>
                <w:sz w:val="20"/>
              </w:rPr>
              <w:t>(§ 6</w:t>
            </w:r>
            <w:r>
              <w:rPr>
                <w:rFonts w:ascii="Verdana" w:hAnsi="Verdana" w:cs="Times New Roman"/>
                <w:sz w:val="20"/>
              </w:rPr>
              <w:t xml:space="preserve"> ust.</w:t>
            </w:r>
            <w:r w:rsidRPr="00817C03">
              <w:rPr>
                <w:rFonts w:ascii="Verdana" w:hAnsi="Verdana" w:cs="Times New Roman"/>
                <w:sz w:val="20"/>
              </w:rPr>
              <w:t xml:space="preserve"> 1 </w:t>
            </w:r>
            <w:r>
              <w:rPr>
                <w:rFonts w:ascii="Verdana" w:hAnsi="Verdana" w:cs="Times New Roman"/>
                <w:sz w:val="20"/>
              </w:rPr>
              <w:t>pkt</w:t>
            </w:r>
            <w:r w:rsidRPr="00817C03">
              <w:rPr>
                <w:rFonts w:ascii="Verdana" w:hAnsi="Verdana" w:cs="Times New Roman"/>
                <w:sz w:val="20"/>
              </w:rPr>
              <w:t xml:space="preserve"> </w:t>
            </w:r>
            <w:r>
              <w:rPr>
                <w:rFonts w:ascii="Verdana" w:hAnsi="Verdana" w:cs="Times New Roman"/>
                <w:sz w:val="20"/>
              </w:rPr>
              <w:t>4 regulaminu</w:t>
            </w:r>
            <w:r w:rsidRPr="00817C03">
              <w:rPr>
                <w:rFonts w:ascii="Verdana" w:hAnsi="Verdana" w:cs="Times New Roman"/>
                <w:sz w:val="20"/>
              </w:rPr>
              <w:t>)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278A4" w14:textId="77777777" w:rsidR="00E9788E" w:rsidRPr="009C464F" w:rsidRDefault="00E9788E" w:rsidP="00E9788E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E9788E" w:rsidRPr="009C464F" w14:paraId="04E58A16" w14:textId="77777777" w:rsidTr="00C857AC">
        <w:trPr>
          <w:trHeight w:val="624"/>
        </w:trPr>
        <w:tc>
          <w:tcPr>
            <w:tcW w:w="670" w:type="dxa"/>
            <w:vMerge/>
            <w:tcBorders>
              <w:left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1B560" w14:textId="77777777" w:rsidR="00E9788E" w:rsidRPr="009C464F" w:rsidRDefault="00E9788E" w:rsidP="00E9788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7D22E" w14:textId="6F6C9CD2" w:rsidR="00E9788E" w:rsidRPr="009C464F" w:rsidRDefault="00E9788E" w:rsidP="00E9788E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koszty aparatury badawczej, której koszt jednostkowy nie przekracza kwoty 10.000 zł</w:t>
            </w:r>
            <w:r>
              <w:rPr>
                <w:rFonts w:ascii="Verdana" w:hAnsi="Verdana" w:cs="Times New Roman"/>
                <w:sz w:val="20"/>
              </w:rPr>
              <w:t xml:space="preserve">            </w:t>
            </w:r>
            <w:r w:rsidRPr="00817C03">
              <w:rPr>
                <w:rFonts w:ascii="Verdana" w:hAnsi="Verdana" w:cs="Times New Roman"/>
                <w:sz w:val="20"/>
              </w:rPr>
              <w:t xml:space="preserve">(§ </w:t>
            </w:r>
            <w:r>
              <w:rPr>
                <w:rFonts w:ascii="Verdana" w:hAnsi="Verdana" w:cs="Times New Roman"/>
                <w:sz w:val="20"/>
              </w:rPr>
              <w:t xml:space="preserve">6 ust. </w:t>
            </w:r>
            <w:r w:rsidRPr="00817C03">
              <w:rPr>
                <w:rFonts w:ascii="Verdana" w:hAnsi="Verdana" w:cs="Times New Roman"/>
                <w:sz w:val="20"/>
              </w:rPr>
              <w:t>1</w:t>
            </w:r>
            <w:r>
              <w:rPr>
                <w:rFonts w:ascii="Verdana" w:hAnsi="Verdana" w:cs="Times New Roman"/>
                <w:sz w:val="20"/>
              </w:rPr>
              <w:t xml:space="preserve"> pkt 5 regulaminu</w:t>
            </w:r>
            <w:r w:rsidRPr="00817C03">
              <w:rPr>
                <w:rFonts w:ascii="Verdana" w:hAnsi="Verdana" w:cs="Times New Roman"/>
                <w:sz w:val="20"/>
              </w:rPr>
              <w:t>)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7124A" w14:textId="77777777" w:rsidR="00E9788E" w:rsidRPr="009C464F" w:rsidRDefault="00E9788E" w:rsidP="00E9788E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E9788E" w:rsidRPr="009C464F" w14:paraId="1B97FB71" w14:textId="77777777" w:rsidTr="00C857AC">
        <w:trPr>
          <w:trHeight w:val="624"/>
        </w:trPr>
        <w:tc>
          <w:tcPr>
            <w:tcW w:w="670" w:type="dxa"/>
            <w:vMerge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C126A" w14:textId="77777777" w:rsidR="00E9788E" w:rsidRPr="009C464F" w:rsidRDefault="00E9788E" w:rsidP="00E9788E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B4273" w14:textId="23394B25" w:rsidR="00E9788E" w:rsidRPr="009C464F" w:rsidRDefault="00E9788E" w:rsidP="00E9788E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D55866">
              <w:rPr>
                <w:rFonts w:ascii="Verdana" w:hAnsi="Verdana" w:cs="Times New Roman"/>
                <w:sz w:val="20"/>
              </w:rPr>
              <w:t>usługi obce niezbędne do realizacji badań</w:t>
            </w:r>
            <w:r>
              <w:rPr>
                <w:rFonts w:ascii="Verdana" w:hAnsi="Verdana" w:cs="Times New Roman"/>
                <w:sz w:val="20"/>
              </w:rPr>
              <w:t xml:space="preserve"> </w:t>
            </w:r>
            <w:r w:rsidRPr="00817C03">
              <w:rPr>
                <w:rFonts w:ascii="Verdana" w:hAnsi="Verdana" w:cs="Times New Roman"/>
                <w:sz w:val="20"/>
              </w:rPr>
              <w:t>(§ 6</w:t>
            </w:r>
            <w:r>
              <w:rPr>
                <w:rFonts w:ascii="Verdana" w:hAnsi="Verdana" w:cs="Times New Roman"/>
                <w:sz w:val="20"/>
              </w:rPr>
              <w:t xml:space="preserve"> ust.</w:t>
            </w:r>
            <w:r w:rsidRPr="00817C03">
              <w:rPr>
                <w:rFonts w:ascii="Verdana" w:hAnsi="Verdana" w:cs="Times New Roman"/>
                <w:sz w:val="20"/>
              </w:rPr>
              <w:t xml:space="preserve"> 1</w:t>
            </w:r>
            <w:r>
              <w:rPr>
                <w:rFonts w:ascii="Verdana" w:hAnsi="Verdana" w:cs="Times New Roman"/>
                <w:sz w:val="20"/>
              </w:rPr>
              <w:t xml:space="preserve"> pkt</w:t>
            </w:r>
            <w:r w:rsidRPr="00817C03">
              <w:rPr>
                <w:rFonts w:ascii="Verdana" w:hAnsi="Verdana" w:cs="Times New Roman"/>
                <w:sz w:val="20"/>
              </w:rPr>
              <w:t xml:space="preserve"> </w:t>
            </w:r>
            <w:r>
              <w:rPr>
                <w:rFonts w:ascii="Verdana" w:hAnsi="Verdana" w:cs="Times New Roman"/>
                <w:sz w:val="20"/>
              </w:rPr>
              <w:t>6 regulaminu</w:t>
            </w:r>
            <w:r w:rsidRPr="00817C03">
              <w:rPr>
                <w:rFonts w:ascii="Verdana" w:hAnsi="Verdana" w:cs="Times New Roman"/>
                <w:sz w:val="20"/>
              </w:rPr>
              <w:t>)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11CBB" w14:textId="77777777" w:rsidR="00E9788E" w:rsidRPr="009C464F" w:rsidRDefault="00E9788E" w:rsidP="00E9788E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6D3D75" w:rsidRPr="009C464F" w14:paraId="37F17D8E" w14:textId="77777777" w:rsidTr="00C857AC">
        <w:trPr>
          <w:trHeight w:val="624"/>
        </w:trPr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0251E" w14:textId="12698CD5" w:rsidR="006D3D75" w:rsidRPr="009C464F" w:rsidRDefault="006D3D75" w:rsidP="006D3D75">
            <w:pPr>
              <w:pStyle w:val="Standard"/>
              <w:spacing w:after="0"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2.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CD5E1" w14:textId="764C8232" w:rsidR="006D3D75" w:rsidRPr="009C464F" w:rsidRDefault="006D3D75" w:rsidP="006D3D75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  <w:r w:rsidRPr="009C464F">
              <w:rPr>
                <w:rFonts w:ascii="Verdana" w:hAnsi="Verdana" w:cs="Times New Roman"/>
                <w:sz w:val="20"/>
                <w:szCs w:val="20"/>
              </w:rPr>
              <w:t>Wnioskowana kwota:</w:t>
            </w:r>
          </w:p>
        </w:tc>
        <w:tc>
          <w:tcPr>
            <w:tcW w:w="4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5D461" w14:textId="77777777" w:rsidR="006D3D75" w:rsidRPr="009C464F" w:rsidRDefault="006D3D75" w:rsidP="006D3D75">
            <w:pPr>
              <w:pStyle w:val="Standard"/>
              <w:spacing w:after="0"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</w:tbl>
    <w:p w14:paraId="20EDB911" w14:textId="77777777" w:rsidR="00CD4A6E" w:rsidRPr="009C464F" w:rsidRDefault="00CD4A6E">
      <w:pPr>
        <w:pStyle w:val="Standard"/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5AE18702" w14:textId="77777777" w:rsidR="00CD4A6E" w:rsidRPr="009C464F" w:rsidRDefault="009C6A30" w:rsidP="00C857AC">
      <w:pPr>
        <w:pStyle w:val="Standard"/>
        <w:spacing w:after="120" w:line="240" w:lineRule="auto"/>
        <w:jc w:val="center"/>
        <w:rPr>
          <w:rFonts w:ascii="Verdana" w:hAnsi="Verdana" w:cs="Times New Roman"/>
          <w:sz w:val="20"/>
          <w:szCs w:val="20"/>
        </w:rPr>
      </w:pPr>
      <w:r w:rsidRPr="009C464F">
        <w:rPr>
          <w:rFonts w:ascii="Verdana" w:hAnsi="Verdana" w:cs="Times New Roman"/>
          <w:b/>
          <w:sz w:val="20"/>
          <w:szCs w:val="20"/>
        </w:rPr>
        <w:t>Oświadczenie wnioskodawcy</w:t>
      </w:r>
    </w:p>
    <w:p w14:paraId="78F4C634" w14:textId="0F86B2A8" w:rsidR="00CD4A6E" w:rsidRPr="009C464F" w:rsidRDefault="009C6A30" w:rsidP="009C6A30">
      <w:pPr>
        <w:pStyle w:val="Standard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9C464F">
        <w:rPr>
          <w:rFonts w:ascii="Verdana" w:hAnsi="Verdana" w:cs="Times New Roman"/>
          <w:sz w:val="20"/>
          <w:szCs w:val="20"/>
        </w:rPr>
        <w:t xml:space="preserve">Oświadczam, że znane mi są warunki konkursu oraz zasady realizacji </w:t>
      </w:r>
      <w:r w:rsidR="00B53898" w:rsidRPr="009C464F">
        <w:rPr>
          <w:rFonts w:ascii="Verdana" w:hAnsi="Verdana" w:cs="Times New Roman"/>
          <w:sz w:val="20"/>
          <w:szCs w:val="20"/>
        </w:rPr>
        <w:t>projektów</w:t>
      </w:r>
      <w:r w:rsidRPr="009C464F">
        <w:rPr>
          <w:rFonts w:ascii="Verdana" w:hAnsi="Verdana" w:cs="Times New Roman"/>
          <w:sz w:val="20"/>
          <w:szCs w:val="20"/>
        </w:rPr>
        <w:t xml:space="preserve"> określone w Regulamin</w:t>
      </w:r>
      <w:r w:rsidR="004F4C19" w:rsidRPr="009C464F">
        <w:rPr>
          <w:rFonts w:ascii="Verdana" w:hAnsi="Verdana" w:cs="Times New Roman"/>
          <w:sz w:val="20"/>
          <w:szCs w:val="20"/>
        </w:rPr>
        <w:t>ie</w:t>
      </w:r>
      <w:r w:rsidRPr="009C464F">
        <w:rPr>
          <w:rFonts w:ascii="Verdana" w:hAnsi="Verdana" w:cs="Times New Roman"/>
          <w:sz w:val="20"/>
          <w:szCs w:val="20"/>
        </w:rPr>
        <w:t xml:space="preserve"> przyznawania grantów w konkursie </w:t>
      </w:r>
      <w:r w:rsidR="00724900" w:rsidRPr="009C464F">
        <w:rPr>
          <w:rFonts w:ascii="Verdana" w:hAnsi="Verdana" w:cs="Times New Roman"/>
          <w:sz w:val="20"/>
          <w:szCs w:val="20"/>
        </w:rPr>
        <w:t>DELTA</w:t>
      </w:r>
      <w:r w:rsidR="002D4778">
        <w:rPr>
          <w:rFonts w:ascii="Verdana" w:hAnsi="Verdana" w:cs="Times New Roman"/>
          <w:sz w:val="20"/>
          <w:szCs w:val="20"/>
        </w:rPr>
        <w:t xml:space="preserve"> w Politechnice Opolskiej</w:t>
      </w:r>
      <w:r w:rsidRPr="009C464F">
        <w:rPr>
          <w:rFonts w:ascii="Verdana" w:hAnsi="Verdana" w:cs="Times New Roman"/>
          <w:sz w:val="20"/>
          <w:szCs w:val="20"/>
        </w:rPr>
        <w:t>.</w:t>
      </w:r>
    </w:p>
    <w:p w14:paraId="6164BC8A" w14:textId="77777777" w:rsidR="00CD4A6E" w:rsidRPr="009C464F" w:rsidRDefault="00CD4A6E">
      <w:pPr>
        <w:pStyle w:val="Standard"/>
        <w:spacing w:after="0" w:line="240" w:lineRule="auto"/>
        <w:rPr>
          <w:rFonts w:ascii="Verdana" w:hAnsi="Verdana" w:cs="Times New Roman"/>
          <w:b/>
          <w:sz w:val="20"/>
          <w:szCs w:val="20"/>
        </w:rPr>
      </w:pPr>
    </w:p>
    <w:p w14:paraId="70A1D984" w14:textId="77777777" w:rsidR="00CD4A6E" w:rsidRPr="009C464F" w:rsidRDefault="00CD4A6E">
      <w:pPr>
        <w:pStyle w:val="Standard"/>
        <w:spacing w:after="0" w:line="240" w:lineRule="auto"/>
        <w:rPr>
          <w:rFonts w:ascii="Verdana" w:hAnsi="Verdana" w:cs="Times New Roman"/>
          <w:b/>
          <w:sz w:val="20"/>
          <w:szCs w:val="20"/>
        </w:rPr>
      </w:pPr>
    </w:p>
    <w:p w14:paraId="0C227F90" w14:textId="77777777" w:rsidR="00CD4A6E" w:rsidRPr="009C464F" w:rsidRDefault="00CD4A6E">
      <w:pPr>
        <w:pStyle w:val="Standard"/>
        <w:spacing w:after="0" w:line="240" w:lineRule="auto"/>
        <w:rPr>
          <w:rFonts w:ascii="Verdana" w:hAnsi="Verdana" w:cs="Times New Roman"/>
          <w:b/>
          <w:sz w:val="20"/>
          <w:szCs w:val="20"/>
        </w:rPr>
      </w:pPr>
    </w:p>
    <w:p w14:paraId="22846C4A" w14:textId="0F74E937" w:rsidR="00CD4A6E" w:rsidRPr="009C464F" w:rsidRDefault="00A261FE">
      <w:pPr>
        <w:pStyle w:val="Standard"/>
        <w:spacing w:after="0" w:line="240" w:lineRule="auto"/>
        <w:ind w:left="5664"/>
        <w:rPr>
          <w:rFonts w:ascii="Verdana" w:hAnsi="Verdana" w:cs="Times New Roman"/>
          <w:sz w:val="20"/>
          <w:szCs w:val="20"/>
        </w:rPr>
      </w:pPr>
      <w:r w:rsidRPr="009C464F">
        <w:rPr>
          <w:rFonts w:ascii="Verdana" w:hAnsi="Verdana" w:cs="Times New Roman"/>
          <w:sz w:val="20"/>
          <w:szCs w:val="20"/>
        </w:rPr>
        <w:t>.............</w:t>
      </w:r>
      <w:r w:rsidR="009C464F">
        <w:rPr>
          <w:rFonts w:ascii="Verdana" w:hAnsi="Verdana" w:cs="Times New Roman"/>
          <w:sz w:val="20"/>
          <w:szCs w:val="20"/>
        </w:rPr>
        <w:t>......</w:t>
      </w:r>
      <w:r w:rsidRPr="009C464F">
        <w:rPr>
          <w:rFonts w:ascii="Verdana" w:hAnsi="Verdana" w:cs="Times New Roman"/>
          <w:sz w:val="20"/>
          <w:szCs w:val="20"/>
        </w:rPr>
        <w:t>.........................</w:t>
      </w:r>
    </w:p>
    <w:p w14:paraId="4D3B1678" w14:textId="7DBB3B97" w:rsidR="00CD4A6E" w:rsidRPr="009C464F" w:rsidRDefault="004F4C19">
      <w:pPr>
        <w:pStyle w:val="Standard"/>
        <w:spacing w:after="0" w:line="240" w:lineRule="auto"/>
        <w:ind w:left="5664"/>
        <w:jc w:val="center"/>
        <w:rPr>
          <w:rFonts w:ascii="Verdana" w:hAnsi="Verdana" w:cs="Times New Roman"/>
          <w:i/>
          <w:sz w:val="20"/>
          <w:szCs w:val="20"/>
        </w:rPr>
      </w:pPr>
      <w:r w:rsidRPr="009C464F">
        <w:rPr>
          <w:rFonts w:ascii="Verdana" w:hAnsi="Verdana" w:cs="Times New Roman"/>
          <w:i/>
          <w:sz w:val="20"/>
          <w:szCs w:val="20"/>
        </w:rPr>
        <w:t>d</w:t>
      </w:r>
      <w:r w:rsidR="009C6A30" w:rsidRPr="009C464F">
        <w:rPr>
          <w:rFonts w:ascii="Verdana" w:hAnsi="Verdana" w:cs="Times New Roman"/>
          <w:i/>
          <w:sz w:val="20"/>
          <w:szCs w:val="20"/>
        </w:rPr>
        <w:t xml:space="preserve">ata i podpis </w:t>
      </w:r>
      <w:r w:rsidRPr="009C464F">
        <w:rPr>
          <w:rFonts w:ascii="Verdana" w:hAnsi="Verdana" w:cs="Times New Roman"/>
          <w:i/>
          <w:sz w:val="20"/>
          <w:szCs w:val="20"/>
        </w:rPr>
        <w:t>wnioskodawcy</w:t>
      </w:r>
    </w:p>
    <w:p w14:paraId="6ED9CD49" w14:textId="77777777" w:rsidR="00CD4A6E" w:rsidRPr="009C464F" w:rsidRDefault="00CD4A6E">
      <w:pPr>
        <w:pStyle w:val="Standard"/>
        <w:rPr>
          <w:rFonts w:ascii="Verdana" w:hAnsi="Verdana"/>
          <w:sz w:val="20"/>
          <w:szCs w:val="20"/>
        </w:rPr>
      </w:pPr>
    </w:p>
    <w:sectPr w:rsidR="00CD4A6E" w:rsidRPr="009C464F" w:rsidSect="00724900">
      <w:headerReference w:type="default" r:id="rId7"/>
      <w:footerReference w:type="default" r:id="rId8"/>
      <w:pgSz w:w="11906" w:h="16838"/>
      <w:pgMar w:top="1135" w:right="1417" w:bottom="993" w:left="1417" w:header="708" w:footer="708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95B4DBE" w16cex:dateUtc="2025-11-12T10:15:00Z"/>
  <w16cex:commentExtensible w16cex:durableId="7919F964" w16cex:dateUtc="2025-11-12T10:19:00Z"/>
  <w16cex:commentExtensible w16cex:durableId="38D65BA7" w16cex:dateUtc="2025-11-12T10:21:00Z"/>
  <w16cex:commentExtensible w16cex:durableId="46E1DC71" w16cex:dateUtc="2025-11-12T10:47:00Z"/>
  <w16cex:commentExtensible w16cex:durableId="77212818" w16cex:dateUtc="2025-11-12T10:47:00Z"/>
  <w16cex:commentExtensible w16cex:durableId="2F459127" w16cex:dateUtc="2025-11-12T10:48:00Z"/>
  <w16cex:commentExtensible w16cex:durableId="2D540D59" w16cex:dateUtc="2025-11-12T10:4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F82C96" w14:textId="77777777" w:rsidR="00062AAF" w:rsidRDefault="00062AAF">
      <w:pPr>
        <w:spacing w:after="0" w:line="240" w:lineRule="auto"/>
      </w:pPr>
      <w:r>
        <w:separator/>
      </w:r>
    </w:p>
  </w:endnote>
  <w:endnote w:type="continuationSeparator" w:id="0">
    <w:p w14:paraId="1D6D7932" w14:textId="77777777" w:rsidR="00062AAF" w:rsidRDefault="00062AAF">
      <w:pPr>
        <w:spacing w:after="0" w:line="240" w:lineRule="auto"/>
      </w:pPr>
      <w:r>
        <w:continuationSeparator/>
      </w:r>
    </w:p>
  </w:endnote>
  <w:endnote w:type="continuationNotice" w:id="1">
    <w:p w14:paraId="25B6AB7E" w14:textId="77777777" w:rsidR="00062AAF" w:rsidRDefault="00062A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F">
    <w:altName w:val="Times New Roman"/>
    <w:charset w:val="00"/>
    <w:family w:val="auto"/>
    <w:pitch w:val="variable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3E565" w14:textId="77777777" w:rsidR="00AC6CA0" w:rsidRDefault="00AC6CA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6762FA" w14:textId="77777777" w:rsidR="00062AAF" w:rsidRDefault="00062AAF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1B0A89E" w14:textId="77777777" w:rsidR="00062AAF" w:rsidRDefault="00062AAF">
      <w:pPr>
        <w:spacing w:after="0" w:line="240" w:lineRule="auto"/>
      </w:pPr>
      <w:r>
        <w:continuationSeparator/>
      </w:r>
    </w:p>
  </w:footnote>
  <w:footnote w:type="continuationNotice" w:id="1">
    <w:p w14:paraId="3CB91678" w14:textId="77777777" w:rsidR="00062AAF" w:rsidRDefault="00062AA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16DD1" w14:textId="77777777" w:rsidR="00AC6CA0" w:rsidRDefault="00AC6CA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267DF"/>
    <w:multiLevelType w:val="multilevel"/>
    <w:tmpl w:val="69765554"/>
    <w:styleLink w:val="WWNum7"/>
    <w:lvl w:ilvl="0">
      <w:numFmt w:val="bullet"/>
      <w:lvlText w:val=""/>
      <w:lvlJc w:val="left"/>
      <w:pPr>
        <w:ind w:left="720" w:hanging="360"/>
      </w:pPr>
      <w:rPr>
        <w:rFonts w:ascii="Symbol" w:hAnsi="Symbol" w:cs="F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127D0102"/>
    <w:multiLevelType w:val="multilevel"/>
    <w:tmpl w:val="A0F0979C"/>
    <w:styleLink w:val="WWNum5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3BC52A1E"/>
    <w:multiLevelType w:val="multilevel"/>
    <w:tmpl w:val="D138DEF8"/>
    <w:styleLink w:val="WWNum9"/>
    <w:lvl w:ilvl="0"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3F3F053B"/>
    <w:multiLevelType w:val="multilevel"/>
    <w:tmpl w:val="A28C69DE"/>
    <w:styleLink w:val="WWNum10"/>
    <w:lvl w:ilvl="0">
      <w:numFmt w:val="bullet"/>
      <w:lvlText w:val="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4" w15:restartNumberingAfterBreak="0">
    <w:nsid w:val="50B90A4B"/>
    <w:multiLevelType w:val="multilevel"/>
    <w:tmpl w:val="0DE0C5B8"/>
    <w:styleLink w:val="WWNum3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5A4418FB"/>
    <w:multiLevelType w:val="multilevel"/>
    <w:tmpl w:val="20F234DE"/>
    <w:styleLink w:val="WWNum2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60A978A0"/>
    <w:multiLevelType w:val="multilevel"/>
    <w:tmpl w:val="BAB06CF2"/>
    <w:styleLink w:val="WWNum6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634A5B6A"/>
    <w:multiLevelType w:val="multilevel"/>
    <w:tmpl w:val="8F727F50"/>
    <w:styleLink w:val="WWNum1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65385746"/>
    <w:multiLevelType w:val="multilevel"/>
    <w:tmpl w:val="CA1061CE"/>
    <w:styleLink w:val="WWNum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9" w15:restartNumberingAfterBreak="0">
    <w:nsid w:val="6F7E12E5"/>
    <w:multiLevelType w:val="multilevel"/>
    <w:tmpl w:val="08F2AF56"/>
    <w:styleLink w:val="WWNum4"/>
    <w:lvl w:ilvl="0">
      <w:numFmt w:val="bullet"/>
      <w:lvlText w:val="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9"/>
  </w:num>
  <w:num w:numId="5">
    <w:abstractNumId w:val="1"/>
  </w:num>
  <w:num w:numId="6">
    <w:abstractNumId w:val="6"/>
  </w:num>
  <w:num w:numId="7">
    <w:abstractNumId w:val="0"/>
  </w:num>
  <w:num w:numId="8">
    <w:abstractNumId w:val="8"/>
  </w:num>
  <w:num w:numId="9">
    <w:abstractNumId w:val="2"/>
  </w:num>
  <w:num w:numId="10">
    <w:abstractNumId w:val="3"/>
  </w:num>
  <w:num w:numId="11">
    <w:abstractNumId w:val="7"/>
  </w:num>
  <w:num w:numId="12">
    <w:abstractNumId w:val="5"/>
  </w:num>
  <w:num w:numId="13">
    <w:abstractNumId w:val="4"/>
  </w:num>
  <w:num w:numId="14">
    <w:abstractNumId w:val="9"/>
  </w:num>
  <w:num w:numId="15">
    <w:abstractNumId w:val="1"/>
  </w:num>
  <w:num w:numId="16">
    <w:abstractNumId w:val="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2MLGwMDYztTAwMbdQ0lEKTi0uzszPAykwrAUAr7fcgywAAAA="/>
  </w:docVars>
  <w:rsids>
    <w:rsidRoot w:val="00CD4A6E"/>
    <w:rsid w:val="00032053"/>
    <w:rsid w:val="00062AAF"/>
    <w:rsid w:val="000649C5"/>
    <w:rsid w:val="000E4849"/>
    <w:rsid w:val="00132FB8"/>
    <w:rsid w:val="00134603"/>
    <w:rsid w:val="00162AE7"/>
    <w:rsid w:val="00166460"/>
    <w:rsid w:val="0016743A"/>
    <w:rsid w:val="001B6D21"/>
    <w:rsid w:val="001D5DF2"/>
    <w:rsid w:val="001F0992"/>
    <w:rsid w:val="0021642E"/>
    <w:rsid w:val="0022412F"/>
    <w:rsid w:val="002455FC"/>
    <w:rsid w:val="002A4EEB"/>
    <w:rsid w:val="002D4778"/>
    <w:rsid w:val="002D5423"/>
    <w:rsid w:val="002E1B3C"/>
    <w:rsid w:val="003122C8"/>
    <w:rsid w:val="003577EB"/>
    <w:rsid w:val="003E6D18"/>
    <w:rsid w:val="00405533"/>
    <w:rsid w:val="00412A6A"/>
    <w:rsid w:val="004611FF"/>
    <w:rsid w:val="00490DA8"/>
    <w:rsid w:val="004D0867"/>
    <w:rsid w:val="004F4C19"/>
    <w:rsid w:val="0054360F"/>
    <w:rsid w:val="00544D63"/>
    <w:rsid w:val="00556FB8"/>
    <w:rsid w:val="005769C3"/>
    <w:rsid w:val="005A6045"/>
    <w:rsid w:val="005C6540"/>
    <w:rsid w:val="00625AC7"/>
    <w:rsid w:val="00635E22"/>
    <w:rsid w:val="00696B57"/>
    <w:rsid w:val="006A63F6"/>
    <w:rsid w:val="006B4C3F"/>
    <w:rsid w:val="006C316B"/>
    <w:rsid w:val="006D3D75"/>
    <w:rsid w:val="006F6BEE"/>
    <w:rsid w:val="0070558F"/>
    <w:rsid w:val="007102E0"/>
    <w:rsid w:val="00724900"/>
    <w:rsid w:val="00795789"/>
    <w:rsid w:val="007F59B1"/>
    <w:rsid w:val="00816C39"/>
    <w:rsid w:val="00821E70"/>
    <w:rsid w:val="008235EF"/>
    <w:rsid w:val="008238E7"/>
    <w:rsid w:val="008367E2"/>
    <w:rsid w:val="00864F0B"/>
    <w:rsid w:val="0087357A"/>
    <w:rsid w:val="00875983"/>
    <w:rsid w:val="008D7BD5"/>
    <w:rsid w:val="009016F3"/>
    <w:rsid w:val="00913B5C"/>
    <w:rsid w:val="0093186C"/>
    <w:rsid w:val="00956B1E"/>
    <w:rsid w:val="009573D4"/>
    <w:rsid w:val="00975598"/>
    <w:rsid w:val="009803D5"/>
    <w:rsid w:val="0098226E"/>
    <w:rsid w:val="009C464F"/>
    <w:rsid w:val="009C6A30"/>
    <w:rsid w:val="009F7891"/>
    <w:rsid w:val="00A02669"/>
    <w:rsid w:val="00A261FE"/>
    <w:rsid w:val="00A31F0C"/>
    <w:rsid w:val="00A56CF2"/>
    <w:rsid w:val="00A735F9"/>
    <w:rsid w:val="00AC5C98"/>
    <w:rsid w:val="00AC6CA0"/>
    <w:rsid w:val="00B325B6"/>
    <w:rsid w:val="00B4730F"/>
    <w:rsid w:val="00B5373F"/>
    <w:rsid w:val="00B53898"/>
    <w:rsid w:val="00B57B83"/>
    <w:rsid w:val="00B61961"/>
    <w:rsid w:val="00B6432F"/>
    <w:rsid w:val="00B848F9"/>
    <w:rsid w:val="00BC692B"/>
    <w:rsid w:val="00BD0B1F"/>
    <w:rsid w:val="00BE0751"/>
    <w:rsid w:val="00BE60A1"/>
    <w:rsid w:val="00C224D9"/>
    <w:rsid w:val="00C37418"/>
    <w:rsid w:val="00C857AC"/>
    <w:rsid w:val="00CD4A6E"/>
    <w:rsid w:val="00D10875"/>
    <w:rsid w:val="00D11201"/>
    <w:rsid w:val="00D15B28"/>
    <w:rsid w:val="00D2343E"/>
    <w:rsid w:val="00D55866"/>
    <w:rsid w:val="00DA1EC8"/>
    <w:rsid w:val="00DD0A1D"/>
    <w:rsid w:val="00DD2FD6"/>
    <w:rsid w:val="00E03422"/>
    <w:rsid w:val="00E36F3B"/>
    <w:rsid w:val="00E41961"/>
    <w:rsid w:val="00E547B3"/>
    <w:rsid w:val="00E73DFB"/>
    <w:rsid w:val="00E9788E"/>
    <w:rsid w:val="00EB05D2"/>
    <w:rsid w:val="00EB0C29"/>
    <w:rsid w:val="00EE5746"/>
    <w:rsid w:val="00F13BEE"/>
    <w:rsid w:val="00F1791D"/>
    <w:rsid w:val="00F91403"/>
    <w:rsid w:val="00F92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BBB5A7"/>
  <w15:docId w15:val="{75C448EF-6F4C-4B72-8F2B-B88C559C3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F"/>
        <w:kern w:val="3"/>
        <w:sz w:val="22"/>
        <w:szCs w:val="22"/>
        <w:lang w:val="pl-PL" w:eastAsia="en-US" w:bidi="ar-SA"/>
      </w:rPr>
    </w:rPrDefault>
    <w:pPrDefault>
      <w:pPr>
        <w:widowControl w:val="0"/>
        <w:suppressAutoHyphens/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A4EE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2A4EEB"/>
    <w:pPr>
      <w:widowControl/>
      <w:spacing w:after="160" w:line="259" w:lineRule="auto"/>
    </w:pPr>
  </w:style>
  <w:style w:type="paragraph" w:customStyle="1" w:styleId="Heading">
    <w:name w:val="Heading"/>
    <w:basedOn w:val="Standard"/>
    <w:next w:val="Textbody"/>
    <w:rsid w:val="002A4EEB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"/>
    <w:rsid w:val="002A4EEB"/>
    <w:pPr>
      <w:spacing w:after="120"/>
    </w:pPr>
  </w:style>
  <w:style w:type="paragraph" w:styleId="Lista">
    <w:name w:val="List"/>
    <w:basedOn w:val="Textbody"/>
    <w:rsid w:val="002A4EEB"/>
    <w:rPr>
      <w:rFonts w:cs="Lucida Sans"/>
    </w:rPr>
  </w:style>
  <w:style w:type="paragraph" w:styleId="Legenda">
    <w:name w:val="caption"/>
    <w:basedOn w:val="Standard"/>
    <w:rsid w:val="002A4EEB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rsid w:val="002A4EEB"/>
    <w:pPr>
      <w:suppressLineNumbers/>
    </w:pPr>
    <w:rPr>
      <w:rFonts w:cs="Lucida Sans"/>
    </w:rPr>
  </w:style>
  <w:style w:type="paragraph" w:styleId="Akapitzlist">
    <w:name w:val="List Paragraph"/>
    <w:basedOn w:val="Standard"/>
    <w:rsid w:val="002A4EEB"/>
    <w:pPr>
      <w:ind w:left="720"/>
    </w:pPr>
  </w:style>
  <w:style w:type="paragraph" w:styleId="Tekstprzypisudolnego">
    <w:name w:val="footnote text"/>
    <w:basedOn w:val="Standard"/>
    <w:rsid w:val="002A4EEB"/>
    <w:pPr>
      <w:spacing w:after="0" w:line="240" w:lineRule="auto"/>
    </w:pPr>
    <w:rPr>
      <w:sz w:val="20"/>
      <w:szCs w:val="20"/>
    </w:rPr>
  </w:style>
  <w:style w:type="paragraph" w:customStyle="1" w:styleId="PreformattedText">
    <w:name w:val="Preformatted Text"/>
    <w:basedOn w:val="Standard"/>
    <w:rsid w:val="002A4EEB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 w:bidi="pl-PL"/>
    </w:rPr>
  </w:style>
  <w:style w:type="paragraph" w:customStyle="1" w:styleId="Footnote">
    <w:name w:val="Footnote"/>
    <w:basedOn w:val="Standard"/>
    <w:rsid w:val="002A4EEB"/>
    <w:pPr>
      <w:suppressLineNumbers/>
      <w:ind w:left="283" w:hanging="283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rsid w:val="002A4EEB"/>
    <w:rPr>
      <w:sz w:val="20"/>
      <w:szCs w:val="20"/>
    </w:rPr>
  </w:style>
  <w:style w:type="character" w:styleId="Odwoanieprzypisudolnego">
    <w:name w:val="footnote reference"/>
    <w:basedOn w:val="Domylnaczcionkaakapitu"/>
    <w:rsid w:val="002A4EEB"/>
    <w:rPr>
      <w:position w:val="0"/>
      <w:vertAlign w:val="superscript"/>
    </w:rPr>
  </w:style>
  <w:style w:type="character" w:customStyle="1" w:styleId="ListLabel1">
    <w:name w:val="ListLabel 1"/>
    <w:rsid w:val="002A4EEB"/>
    <w:rPr>
      <w:rFonts w:cs="Courier New"/>
    </w:rPr>
  </w:style>
  <w:style w:type="character" w:customStyle="1" w:styleId="ListLabel2">
    <w:name w:val="ListLabel 2"/>
    <w:rsid w:val="002A4EEB"/>
    <w:rPr>
      <w:rFonts w:cs="F"/>
    </w:rPr>
  </w:style>
  <w:style w:type="character" w:customStyle="1" w:styleId="FootnoteSymbol">
    <w:name w:val="Footnote Symbol"/>
    <w:rsid w:val="002A4EEB"/>
  </w:style>
  <w:style w:type="character" w:customStyle="1" w:styleId="Footnoteanchor">
    <w:name w:val="Footnote anchor"/>
    <w:rsid w:val="002A4EEB"/>
    <w:rPr>
      <w:position w:val="0"/>
      <w:vertAlign w:val="superscript"/>
    </w:rPr>
  </w:style>
  <w:style w:type="numbering" w:customStyle="1" w:styleId="WWNum1">
    <w:name w:val="WWNum1"/>
    <w:basedOn w:val="Bezlisty"/>
    <w:rsid w:val="002A4EEB"/>
    <w:pPr>
      <w:numPr>
        <w:numId w:val="1"/>
      </w:numPr>
    </w:pPr>
  </w:style>
  <w:style w:type="numbering" w:customStyle="1" w:styleId="WWNum2">
    <w:name w:val="WWNum2"/>
    <w:basedOn w:val="Bezlisty"/>
    <w:rsid w:val="002A4EEB"/>
    <w:pPr>
      <w:numPr>
        <w:numId w:val="2"/>
      </w:numPr>
    </w:pPr>
  </w:style>
  <w:style w:type="numbering" w:customStyle="1" w:styleId="WWNum3">
    <w:name w:val="WWNum3"/>
    <w:basedOn w:val="Bezlisty"/>
    <w:rsid w:val="002A4EEB"/>
    <w:pPr>
      <w:numPr>
        <w:numId w:val="3"/>
      </w:numPr>
    </w:pPr>
  </w:style>
  <w:style w:type="numbering" w:customStyle="1" w:styleId="WWNum4">
    <w:name w:val="WWNum4"/>
    <w:basedOn w:val="Bezlisty"/>
    <w:rsid w:val="002A4EEB"/>
    <w:pPr>
      <w:numPr>
        <w:numId w:val="4"/>
      </w:numPr>
    </w:pPr>
  </w:style>
  <w:style w:type="numbering" w:customStyle="1" w:styleId="WWNum5">
    <w:name w:val="WWNum5"/>
    <w:basedOn w:val="Bezlisty"/>
    <w:rsid w:val="002A4EEB"/>
    <w:pPr>
      <w:numPr>
        <w:numId w:val="5"/>
      </w:numPr>
    </w:pPr>
  </w:style>
  <w:style w:type="numbering" w:customStyle="1" w:styleId="WWNum6">
    <w:name w:val="WWNum6"/>
    <w:basedOn w:val="Bezlisty"/>
    <w:rsid w:val="002A4EEB"/>
    <w:pPr>
      <w:numPr>
        <w:numId w:val="6"/>
      </w:numPr>
    </w:pPr>
  </w:style>
  <w:style w:type="numbering" w:customStyle="1" w:styleId="WWNum7">
    <w:name w:val="WWNum7"/>
    <w:basedOn w:val="Bezlisty"/>
    <w:rsid w:val="002A4EEB"/>
    <w:pPr>
      <w:numPr>
        <w:numId w:val="7"/>
      </w:numPr>
    </w:pPr>
  </w:style>
  <w:style w:type="numbering" w:customStyle="1" w:styleId="WWNum8">
    <w:name w:val="WWNum8"/>
    <w:basedOn w:val="Bezlisty"/>
    <w:rsid w:val="002A4EEB"/>
    <w:pPr>
      <w:numPr>
        <w:numId w:val="8"/>
      </w:numPr>
    </w:pPr>
  </w:style>
  <w:style w:type="numbering" w:customStyle="1" w:styleId="WWNum9">
    <w:name w:val="WWNum9"/>
    <w:basedOn w:val="Bezlisty"/>
    <w:rsid w:val="002A4EEB"/>
    <w:pPr>
      <w:numPr>
        <w:numId w:val="9"/>
      </w:numPr>
    </w:pPr>
  </w:style>
  <w:style w:type="numbering" w:customStyle="1" w:styleId="WWNum10">
    <w:name w:val="WWNum10"/>
    <w:basedOn w:val="Bezlisty"/>
    <w:rsid w:val="002A4EEB"/>
    <w:pPr>
      <w:numPr>
        <w:numId w:val="10"/>
      </w:numPr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F4C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F4C1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F4C1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F4C1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F4C19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F4C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F4C19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AC6CA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C6CA0"/>
  </w:style>
  <w:style w:type="paragraph" w:styleId="Stopka">
    <w:name w:val="footer"/>
    <w:basedOn w:val="Normalny"/>
    <w:link w:val="StopkaZnak"/>
    <w:uiPriority w:val="99"/>
    <w:unhideWhenUsed/>
    <w:rsid w:val="00AC6CA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C6CA0"/>
  </w:style>
  <w:style w:type="paragraph" w:styleId="Poprawka">
    <w:name w:val="Revision"/>
    <w:hidden/>
    <w:uiPriority w:val="99"/>
    <w:semiHidden/>
    <w:rsid w:val="00AC6CA0"/>
    <w:pPr>
      <w:widowControl/>
      <w:suppressAutoHyphens w:val="0"/>
      <w:autoSpaceDN/>
      <w:spacing w:after="0" w:line="240" w:lineRule="auto"/>
      <w:textAlignment w:val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1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olitechnika Opolska</Company>
  <LinksUpToDate>false</LinksUpToDate>
  <CharactersWithSpaces>3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wa</dc:creator>
  <cp:lastModifiedBy>Agnieszka Robak</cp:lastModifiedBy>
  <cp:revision>2</cp:revision>
  <dcterms:created xsi:type="dcterms:W3CDTF">2025-11-26T11:04:00Z</dcterms:created>
  <dcterms:modified xsi:type="dcterms:W3CDTF">2025-11-26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